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C18A2C" w14:textId="385607AD" w:rsidR="00962C4D" w:rsidRPr="00AF3C09" w:rsidRDefault="00A941D9" w:rsidP="00752F90">
      <w:pPr>
        <w:spacing w:line="276" w:lineRule="auto"/>
        <w:ind w:right="61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AF3C09">
        <w:rPr>
          <w:rFonts w:asciiTheme="minorHAnsi" w:hAnsiTheme="minorHAnsi" w:cstheme="minorHAnsi"/>
          <w:b/>
          <w:sz w:val="22"/>
          <w:szCs w:val="22"/>
        </w:rPr>
        <w:t>Nikunj</w:t>
      </w:r>
      <w:r w:rsidR="00962C4D" w:rsidRPr="00AF3C0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F3C09">
        <w:rPr>
          <w:rFonts w:asciiTheme="minorHAnsi" w:hAnsiTheme="minorHAnsi" w:cstheme="minorHAnsi"/>
          <w:b/>
          <w:sz w:val="22"/>
          <w:szCs w:val="22"/>
        </w:rPr>
        <w:t>Rajput</w:t>
      </w:r>
    </w:p>
    <w:p w14:paraId="21DE7D92" w14:textId="5A2FC8A3" w:rsidR="00962C4D" w:rsidRPr="00AF3C09" w:rsidRDefault="00AE47B4" w:rsidP="00752F90">
      <w:pPr>
        <w:pBdr>
          <w:bottom w:val="single" w:sz="4" w:space="1" w:color="auto"/>
        </w:pBdr>
        <w:spacing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color w:val="000000"/>
          <w:sz w:val="22"/>
          <w:szCs w:val="22"/>
        </w:rPr>
        <w:t>New York, NY |862</w:t>
      </w:r>
      <w:r w:rsidR="00962C4D" w:rsidRPr="00AF3C09">
        <w:rPr>
          <w:rFonts w:asciiTheme="minorHAnsi" w:hAnsiTheme="minorHAnsi" w:cstheme="minorHAnsi"/>
          <w:b/>
          <w:bCs/>
          <w:color w:val="000000"/>
          <w:sz w:val="22"/>
          <w:szCs w:val="22"/>
        </w:rPr>
        <w:t>-</w:t>
      </w:r>
      <w:r w:rsidRPr="00AF3C09">
        <w:rPr>
          <w:rFonts w:asciiTheme="minorHAnsi" w:hAnsiTheme="minorHAnsi" w:cstheme="minorHAnsi"/>
          <w:b/>
          <w:bCs/>
          <w:color w:val="000000"/>
          <w:sz w:val="22"/>
          <w:szCs w:val="22"/>
        </w:rPr>
        <w:t>256</w:t>
      </w:r>
      <w:r w:rsidR="00962C4D" w:rsidRPr="00AF3C09">
        <w:rPr>
          <w:rFonts w:asciiTheme="minorHAnsi" w:hAnsiTheme="minorHAnsi" w:cstheme="minorHAnsi"/>
          <w:b/>
          <w:bCs/>
          <w:color w:val="000000"/>
          <w:sz w:val="22"/>
          <w:szCs w:val="22"/>
        </w:rPr>
        <w:t>-</w:t>
      </w:r>
      <w:r w:rsidRPr="00AF3C09">
        <w:rPr>
          <w:rFonts w:asciiTheme="minorHAnsi" w:hAnsiTheme="minorHAnsi" w:cstheme="minorHAnsi"/>
          <w:b/>
          <w:bCs/>
          <w:color w:val="000000"/>
          <w:sz w:val="22"/>
          <w:szCs w:val="22"/>
        </w:rPr>
        <w:t>8448</w:t>
      </w:r>
      <w:r w:rsidR="00962C4D" w:rsidRPr="00AF3C09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962C4D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| </w:t>
      </w:r>
      <w:hyperlink r:id="rId6" w:history="1">
        <w:r w:rsidRPr="00AF3C09">
          <w:rPr>
            <w:rStyle w:val="Hyperlink"/>
            <w:rFonts w:asciiTheme="minorHAnsi" w:hAnsiTheme="minorHAnsi" w:cstheme="minorHAnsi"/>
            <w:b/>
            <w:bCs/>
            <w:spacing w:val="3"/>
            <w:sz w:val="22"/>
            <w:szCs w:val="22"/>
            <w:shd w:val="clear" w:color="auto" w:fill="FFFFFF"/>
          </w:rPr>
          <w:t>nikunj.rajput211@gmail.com</w:t>
        </w:r>
        <w:r w:rsidRPr="00AF3C09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 xml:space="preserve"> </w:t>
        </w:r>
      </w:hyperlink>
      <w:r w:rsidR="00713B42" w:rsidRPr="00AF3C0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</w:p>
    <w:p w14:paraId="6F841DBB" w14:textId="77777777" w:rsidR="006D6CBC" w:rsidRPr="00AF3C09" w:rsidRDefault="003D6EF0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PROFESSIONAL SUMMARY</w:t>
      </w:r>
      <w:r w:rsidR="00C10E73" w:rsidRPr="00AF3C09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6213B9ED" w14:textId="77777777" w:rsidR="00EE0E87" w:rsidRPr="00AF3C09" w:rsidRDefault="00F37982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val="en-CA" w:eastAsia="zh-CN"/>
        </w:rPr>
      </w:pPr>
      <w:r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Experience </w:t>
      </w:r>
      <w:r w:rsidR="00EE0E87" w:rsidRPr="00AF3C09">
        <w:rPr>
          <w:rFonts w:asciiTheme="minorHAnsi" w:hAnsiTheme="minorHAnsi" w:cstheme="minorHAnsi"/>
          <w:sz w:val="22"/>
          <w:szCs w:val="22"/>
          <w:lang w:val="en-CA" w:eastAsia="zh-CN"/>
        </w:rPr>
        <w:t>QA Lead with 11 years of experience performing testing professional possessing progressive experience in analyzing, designing, developing, testing, production support and managing information technology projects</w:t>
      </w:r>
      <w:r w:rsidR="00EE0E87" w:rsidRPr="00AF3C09">
        <w:rPr>
          <w:rFonts w:asciiTheme="minorHAnsi" w:hAnsiTheme="minorHAnsi" w:cstheme="minorHAnsi"/>
          <w:sz w:val="22"/>
          <w:szCs w:val="22"/>
        </w:rPr>
        <w:t>.</w:t>
      </w:r>
    </w:p>
    <w:p w14:paraId="29D09AA8" w14:textId="77777777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val="en-CA"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val="en-CA" w:eastAsia="zh-CN"/>
        </w:rPr>
        <w:t xml:space="preserve">Proficient in the field of Information Technology, with specializing in Software Quality Assurance Testing, proficient in testing on Client/Server and Web based applications, Salesforce testing. </w:t>
      </w:r>
    </w:p>
    <w:p w14:paraId="42C9E58A" w14:textId="326CCA96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bCs/>
          <w:sz w:val="22"/>
          <w:szCs w:val="22"/>
          <w:lang w:val="en-CA" w:eastAsia="zh-CN"/>
        </w:rPr>
      </w:pPr>
      <w:r w:rsidRPr="00AF3C09">
        <w:rPr>
          <w:rFonts w:asciiTheme="minorHAnsi" w:hAnsiTheme="minorHAnsi" w:cstheme="minorHAnsi"/>
          <w:bCs/>
          <w:sz w:val="22"/>
          <w:szCs w:val="22"/>
          <w:lang w:val="en-CA" w:eastAsia="zh-CN"/>
        </w:rPr>
        <w:t xml:space="preserve">Experienced writing Test suite using Automation Tools like Selenium, Cypress and </w:t>
      </w:r>
      <w:r w:rsidR="00204F59">
        <w:rPr>
          <w:rFonts w:asciiTheme="minorHAnsi" w:hAnsiTheme="minorHAnsi" w:cstheme="minorHAnsi"/>
          <w:bCs/>
          <w:sz w:val="22"/>
          <w:szCs w:val="22"/>
          <w:lang w:val="en-CA" w:eastAsia="zh-CN"/>
        </w:rPr>
        <w:t>UFT</w:t>
      </w:r>
      <w:r w:rsidRPr="00AF3C09">
        <w:rPr>
          <w:rFonts w:asciiTheme="minorHAnsi" w:hAnsiTheme="minorHAnsi" w:cstheme="minorHAnsi"/>
          <w:bCs/>
          <w:sz w:val="22"/>
          <w:szCs w:val="22"/>
          <w:lang w:val="en-CA" w:eastAsia="zh-CN"/>
        </w:rPr>
        <w:t>.</w:t>
      </w:r>
    </w:p>
    <w:p w14:paraId="5677B60C" w14:textId="1A8B45BF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Experience in Regression and DB/Backend testing with Oracle and SQL Server.</w:t>
      </w:r>
    </w:p>
    <w:p w14:paraId="498FDF2C" w14:textId="77777777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Building a continuous delivery manner considering the specifics of the systems forming a project.</w:t>
      </w:r>
    </w:p>
    <w:p w14:paraId="2F717BA5" w14:textId="77777777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Guiding Proof-of-concept (POC) projects and development of major test components in the system.</w:t>
      </w:r>
    </w:p>
    <w:p w14:paraId="549DB197" w14:textId="078BD04D" w:rsidR="00EE0E87" w:rsidRPr="00AF3C09" w:rsidRDefault="00EE0E87" w:rsidP="00E32E19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Expert in Preparation Test Plans, Reviewing Test Cases and preparing reports.</w:t>
      </w:r>
    </w:p>
    <w:p w14:paraId="40B2DE2C" w14:textId="77777777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Professional expertise in Smoke Testing, Black box testing, Functional/ Manual testing, System Integration Testing, System Testing, Regression Testing, User Acceptance Testing, Ad-hoc Testing, Security Testing and Performance Testing.</w:t>
      </w:r>
    </w:p>
    <w:p w14:paraId="2902228A" w14:textId="61EBBF77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 xml:space="preserve">Experience in leading and handling multiple teams across different locations both </w:t>
      </w:r>
      <w:r w:rsidR="00E32E19" w:rsidRPr="00AF3C09">
        <w:rPr>
          <w:rFonts w:asciiTheme="minorHAnsi" w:hAnsiTheme="minorHAnsi" w:cstheme="minorHAnsi"/>
          <w:sz w:val="22"/>
          <w:szCs w:val="22"/>
          <w:lang w:eastAsia="zh-CN"/>
        </w:rPr>
        <w:t>onsite</w:t>
      </w:r>
      <w:r w:rsidRPr="00AF3C09">
        <w:rPr>
          <w:rFonts w:asciiTheme="minorHAnsi" w:hAnsiTheme="minorHAnsi" w:cstheme="minorHAnsi"/>
          <w:sz w:val="22"/>
          <w:szCs w:val="22"/>
          <w:lang w:eastAsia="zh-CN"/>
        </w:rPr>
        <w:t xml:space="preserve"> and offshore.</w:t>
      </w:r>
    </w:p>
    <w:p w14:paraId="51F3D8D4" w14:textId="1ED4BC83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 xml:space="preserve">Experience in handling the team size of </w:t>
      </w:r>
      <w:r w:rsidR="00E32E19" w:rsidRPr="00AF3C09">
        <w:rPr>
          <w:rFonts w:asciiTheme="minorHAnsi" w:hAnsiTheme="minorHAnsi" w:cstheme="minorHAnsi"/>
          <w:sz w:val="22"/>
          <w:szCs w:val="22"/>
          <w:lang w:eastAsia="zh-CN"/>
        </w:rPr>
        <w:t>5</w:t>
      </w:r>
      <w:r w:rsidRPr="00AF3C09">
        <w:rPr>
          <w:rFonts w:asciiTheme="minorHAnsi" w:hAnsiTheme="minorHAnsi" w:cstheme="minorHAnsi"/>
          <w:sz w:val="22"/>
          <w:szCs w:val="22"/>
          <w:lang w:eastAsia="zh-CN"/>
        </w:rPr>
        <w:t xml:space="preserve">+ members and coordinating offshore across different projects. </w:t>
      </w:r>
    </w:p>
    <w:p w14:paraId="12D22EE9" w14:textId="77777777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Experience with comprehensive understanding of all phases of Test Life Cycle, including requirements gathering, test planning, scheduling, testing, defect tracking and reporting.</w:t>
      </w:r>
    </w:p>
    <w:p w14:paraId="245E57B8" w14:textId="77777777" w:rsidR="00EE0E87" w:rsidRPr="00AF3C09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Extensively involved in preparing traceability matrix and Test Reports.</w:t>
      </w:r>
    </w:p>
    <w:p w14:paraId="5257F4BA" w14:textId="77777777" w:rsidR="00EE0E87" w:rsidRDefault="00EE0E87" w:rsidP="00EE0E87">
      <w:pPr>
        <w:widowControl w:val="0"/>
        <w:numPr>
          <w:ilvl w:val="0"/>
          <w:numId w:val="9"/>
        </w:numPr>
        <w:suppressAutoHyphens/>
        <w:autoSpaceDE w:val="0"/>
        <w:contextualSpacing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AF3C09">
        <w:rPr>
          <w:rFonts w:asciiTheme="minorHAnsi" w:hAnsiTheme="minorHAnsi" w:cstheme="minorHAnsi"/>
          <w:sz w:val="22"/>
          <w:szCs w:val="22"/>
          <w:lang w:eastAsia="zh-CN"/>
        </w:rPr>
        <w:t>Analyzing customer feedback to identify how test gaps and suggested mitigations will affect our test automation architecture.</w:t>
      </w:r>
    </w:p>
    <w:p w14:paraId="1217C41F" w14:textId="77777777" w:rsidR="00B2439E" w:rsidRPr="00B2439E" w:rsidRDefault="00B2439E" w:rsidP="00A1333C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Used the Rest Assured java library to automate Restful Web services.</w:t>
      </w:r>
    </w:p>
    <w:p w14:paraId="135456F8" w14:textId="18A1CBE5" w:rsidR="00EE0E87" w:rsidRPr="00B2439E" w:rsidRDefault="00EE0E87" w:rsidP="00A1333C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Ability to take initiative, prioritize and work independently to meet deadlines.</w:t>
      </w:r>
    </w:p>
    <w:p w14:paraId="259921F1" w14:textId="3F98E638" w:rsidR="00EE0E87" w:rsidRPr="00B2439E" w:rsidRDefault="00EE0E87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Experience in complete software development lifecycle (SDLC) of projects, using Waterfall, and Agile</w:t>
      </w:r>
      <w:r w:rsidR="00E32E19" w:rsidRPr="00B2439E">
        <w:rPr>
          <w:rFonts w:eastAsia="Times New Roman" w:cstheme="minorHAnsi"/>
          <w:lang w:val="en-US" w:eastAsia="zh-CN" w:bidi="ar-SA"/>
        </w:rPr>
        <w:t xml:space="preserve"> and scrum methodologies</w:t>
      </w:r>
      <w:r w:rsidRPr="00B2439E">
        <w:rPr>
          <w:rFonts w:eastAsia="Times New Roman" w:cstheme="minorHAnsi"/>
          <w:lang w:val="en-US" w:eastAsia="zh-CN" w:bidi="ar-SA"/>
        </w:rPr>
        <w:t>.</w:t>
      </w:r>
    </w:p>
    <w:p w14:paraId="7EB7D6B7" w14:textId="0DFA7CE4" w:rsidR="00EE0E87" w:rsidRPr="00B2439E" w:rsidRDefault="00EE0E87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 xml:space="preserve">Excellent experience with source version control tools such as </w:t>
      </w:r>
      <w:r w:rsidR="00E32E19" w:rsidRPr="00B2439E">
        <w:rPr>
          <w:rFonts w:eastAsia="Times New Roman" w:cstheme="minorHAnsi"/>
          <w:lang w:val="en-US" w:eastAsia="zh-CN" w:bidi="ar-SA"/>
        </w:rPr>
        <w:t xml:space="preserve">SVN </w:t>
      </w:r>
      <w:r w:rsidRPr="00B2439E">
        <w:rPr>
          <w:rFonts w:eastAsia="Times New Roman" w:cstheme="minorHAnsi"/>
          <w:lang w:val="en-US" w:eastAsia="zh-CN" w:bidi="ar-SA"/>
        </w:rPr>
        <w:t>and GIT.</w:t>
      </w:r>
    </w:p>
    <w:p w14:paraId="6DB52536" w14:textId="0C7F93F6" w:rsidR="00EE0E87" w:rsidRPr="00B2439E" w:rsidRDefault="00EE0E87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Expertise in backend testing and writing SQL queries, Joins, Procedures using Oracle and SQL Server.</w:t>
      </w:r>
    </w:p>
    <w:p w14:paraId="596176D6" w14:textId="4158F36E" w:rsidR="00EE0E87" w:rsidRPr="00B2439E" w:rsidRDefault="00EE0E87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Expert using open</w:t>
      </w:r>
      <w:r w:rsidR="00691568" w:rsidRPr="00B2439E">
        <w:rPr>
          <w:rFonts w:eastAsia="Times New Roman" w:cstheme="minorHAnsi"/>
          <w:lang w:val="en-US" w:eastAsia="zh-CN" w:bidi="ar-SA"/>
        </w:rPr>
        <w:t>-</w:t>
      </w:r>
      <w:r w:rsidRPr="00B2439E">
        <w:rPr>
          <w:rFonts w:eastAsia="Times New Roman" w:cstheme="minorHAnsi"/>
          <w:lang w:val="en-US" w:eastAsia="zh-CN" w:bidi="ar-SA"/>
        </w:rPr>
        <w:t>source bug tracking tool JIRA (Confluence), QC(ALM).</w:t>
      </w:r>
    </w:p>
    <w:p w14:paraId="0B18D114" w14:textId="77777777" w:rsidR="00EE0E87" w:rsidRPr="00B2439E" w:rsidRDefault="00EE0E87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 xml:space="preserve">Excellent experience in troubleshooting software applications for business functions in major areas of the business and enterprise-wide. </w:t>
      </w:r>
    </w:p>
    <w:p w14:paraId="52199DDE" w14:textId="77777777" w:rsidR="00EE0E87" w:rsidRPr="00B2439E" w:rsidRDefault="00EE0E87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Responsible to develop new automation solutions using Selenium, Cucumber, and other in-house automation frameworks.</w:t>
      </w:r>
    </w:p>
    <w:p w14:paraId="740BD3FA" w14:textId="1042AFFE" w:rsidR="004A573D" w:rsidRPr="00B2439E" w:rsidRDefault="004A573D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Responsible to develop new API testing frameworks to test the miscroservices and data sync within the services</w:t>
      </w:r>
    </w:p>
    <w:p w14:paraId="3CC6B8D4" w14:textId="38B77FC7" w:rsidR="004A573D" w:rsidRPr="00B2439E" w:rsidRDefault="00EE0E87" w:rsidP="00B2439E">
      <w:pPr>
        <w:pStyle w:val="ListParagraph"/>
        <w:widowControl w:val="0"/>
        <w:numPr>
          <w:ilvl w:val="0"/>
          <w:numId w:val="9"/>
        </w:numPr>
        <w:suppressAutoHyphens/>
        <w:autoSpaceDE w:val="0"/>
        <w:jc w:val="both"/>
        <w:rPr>
          <w:rFonts w:eastAsia="Times New Roman" w:cstheme="minorHAnsi"/>
          <w:lang w:val="en-US" w:eastAsia="zh-CN" w:bidi="ar-SA"/>
        </w:rPr>
      </w:pPr>
      <w:r w:rsidRPr="00B2439E">
        <w:rPr>
          <w:rFonts w:eastAsia="Times New Roman" w:cstheme="minorHAnsi"/>
          <w:lang w:val="en-US" w:eastAsia="zh-CN" w:bidi="ar-SA"/>
        </w:rPr>
        <w:t>Actively involved in Scrum Methodology for the project from requirements through delivery</w:t>
      </w:r>
    </w:p>
    <w:p w14:paraId="1317AA14" w14:textId="77777777" w:rsidR="004A573D" w:rsidRPr="004A573D" w:rsidRDefault="004A573D" w:rsidP="004A573D">
      <w:pPr>
        <w:widowControl w:val="0"/>
        <w:suppressAutoHyphens/>
        <w:autoSpaceDE w:val="0"/>
        <w:ind w:left="720"/>
        <w:contextualSpacing/>
        <w:jc w:val="both"/>
        <w:rPr>
          <w:rFonts w:cstheme="minorHAnsi"/>
        </w:rPr>
      </w:pPr>
    </w:p>
    <w:p w14:paraId="6D740FC2" w14:textId="3DCE04E4" w:rsidR="00697FC5" w:rsidRPr="00AF3C09" w:rsidRDefault="00697FC5" w:rsidP="00EE0E87">
      <w:pPr>
        <w:jc w:val="both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b/>
          <w:sz w:val="22"/>
          <w:szCs w:val="22"/>
        </w:rPr>
        <w:t>TECHNICAL SKILL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69"/>
        <w:gridCol w:w="6056"/>
      </w:tblGrid>
      <w:tr w:rsidR="00697FC5" w:rsidRPr="00AF3C09" w14:paraId="3F74DFF6" w14:textId="77777777" w:rsidTr="00790B5B">
        <w:trPr>
          <w:jc w:val="center"/>
        </w:trPr>
        <w:tc>
          <w:tcPr>
            <w:tcW w:w="3569" w:type="dxa"/>
          </w:tcPr>
          <w:p w14:paraId="188D79C5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Testing Tools</w:t>
            </w:r>
          </w:p>
        </w:tc>
        <w:tc>
          <w:tcPr>
            <w:tcW w:w="6056" w:type="dxa"/>
          </w:tcPr>
          <w:p w14:paraId="068535FD" w14:textId="4D73B98F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 xml:space="preserve">Selenium WebDriver/ IDE/ GRID/ RC, </w:t>
            </w:r>
            <w:r w:rsidR="00691568">
              <w:rPr>
                <w:rFonts w:asciiTheme="minorHAnsi" w:hAnsiTheme="minorHAnsi" w:cstheme="minorHAnsi"/>
                <w:sz w:val="22"/>
                <w:szCs w:val="22"/>
              </w:rPr>
              <w:t>Cypress,</w:t>
            </w:r>
            <w:r w:rsidR="00B2439E">
              <w:rPr>
                <w:rFonts w:asciiTheme="minorHAnsi" w:hAnsiTheme="minorHAnsi" w:cstheme="minorHAnsi"/>
                <w:sz w:val="22"/>
                <w:szCs w:val="22"/>
              </w:rPr>
              <w:t xml:space="preserve"> Rest Assured,</w:t>
            </w:r>
            <w:r w:rsidR="0069156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04F59">
              <w:rPr>
                <w:rFonts w:asciiTheme="minorHAnsi" w:hAnsiTheme="minorHAnsi" w:cstheme="minorHAnsi"/>
                <w:sz w:val="22"/>
                <w:szCs w:val="22"/>
              </w:rPr>
              <w:t xml:space="preserve">UFT, </w:t>
            </w:r>
            <w:r w:rsidR="00691568">
              <w:rPr>
                <w:rFonts w:asciiTheme="minorHAnsi" w:hAnsiTheme="minorHAnsi" w:cstheme="minorHAnsi"/>
                <w:sz w:val="22"/>
                <w:szCs w:val="22"/>
              </w:rPr>
              <w:t xml:space="preserve">Puppeteer, </w:t>
            </w: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 xml:space="preserve">HP Quality Center, JUnit, TestNG, JIRA, SOAPUI, Eclipse, Appium, JMeter, Cucumber, Log4j, </w:t>
            </w:r>
            <w:r w:rsidR="00394E68" w:rsidRPr="00AF3C09">
              <w:rPr>
                <w:rFonts w:asciiTheme="minorHAnsi" w:hAnsiTheme="minorHAnsi" w:cstheme="minorHAnsi"/>
                <w:sz w:val="22"/>
                <w:szCs w:val="22"/>
              </w:rPr>
              <w:t xml:space="preserve">Postman, </w:t>
            </w: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Firebug, Fire Path</w:t>
            </w:r>
            <w:r w:rsidR="00232FBD" w:rsidRPr="00AF3C09">
              <w:rPr>
                <w:rFonts w:asciiTheme="minorHAnsi" w:hAnsiTheme="minorHAnsi" w:cstheme="minorHAnsi"/>
                <w:sz w:val="22"/>
                <w:szCs w:val="22"/>
              </w:rPr>
              <w:t>, HP ALM</w:t>
            </w:r>
            <w:r w:rsidR="00965B8C" w:rsidRPr="00AF3C09">
              <w:rPr>
                <w:rFonts w:asciiTheme="minorHAnsi" w:hAnsiTheme="minorHAnsi" w:cstheme="minorHAnsi"/>
                <w:sz w:val="22"/>
                <w:szCs w:val="22"/>
              </w:rPr>
              <w:t>, Power BI</w:t>
            </w:r>
            <w:r w:rsidR="00D404B5">
              <w:rPr>
                <w:rFonts w:asciiTheme="minorHAnsi" w:hAnsiTheme="minorHAnsi" w:cstheme="minorHAnsi"/>
                <w:sz w:val="22"/>
                <w:szCs w:val="22"/>
              </w:rPr>
              <w:t>, TOSCA</w:t>
            </w:r>
          </w:p>
        </w:tc>
      </w:tr>
      <w:tr w:rsidR="00697FC5" w:rsidRPr="00AF3C09" w14:paraId="160E7FCC" w14:textId="77777777" w:rsidTr="00790B5B">
        <w:trPr>
          <w:jc w:val="center"/>
        </w:trPr>
        <w:tc>
          <w:tcPr>
            <w:tcW w:w="3569" w:type="dxa"/>
          </w:tcPr>
          <w:p w14:paraId="01C0AAED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Language/ Script</w:t>
            </w:r>
          </w:p>
        </w:tc>
        <w:tc>
          <w:tcPr>
            <w:tcW w:w="6056" w:type="dxa"/>
          </w:tcPr>
          <w:p w14:paraId="5769EF4F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Java, JavaScript, Python, SQL, PL/SQL </w:t>
            </w:r>
          </w:p>
        </w:tc>
      </w:tr>
      <w:tr w:rsidR="00697FC5" w:rsidRPr="00AF3C09" w14:paraId="1780EF98" w14:textId="77777777" w:rsidTr="00790B5B">
        <w:trPr>
          <w:jc w:val="center"/>
        </w:trPr>
        <w:tc>
          <w:tcPr>
            <w:tcW w:w="3569" w:type="dxa"/>
          </w:tcPr>
          <w:p w14:paraId="45497446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Frameworks</w:t>
            </w:r>
          </w:p>
        </w:tc>
        <w:tc>
          <w:tcPr>
            <w:tcW w:w="6056" w:type="dxa"/>
          </w:tcPr>
          <w:p w14:paraId="2DFE7FFE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JUnit, TestNG, TDD, BDD </w:t>
            </w:r>
          </w:p>
        </w:tc>
      </w:tr>
      <w:tr w:rsidR="00697FC5" w:rsidRPr="00AF3C09" w14:paraId="3564B547" w14:textId="77777777" w:rsidTr="00790B5B">
        <w:trPr>
          <w:jc w:val="center"/>
        </w:trPr>
        <w:tc>
          <w:tcPr>
            <w:tcW w:w="3569" w:type="dxa"/>
          </w:tcPr>
          <w:p w14:paraId="48745629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Firefox Add-ons</w:t>
            </w:r>
          </w:p>
        </w:tc>
        <w:tc>
          <w:tcPr>
            <w:tcW w:w="6056" w:type="dxa"/>
          </w:tcPr>
          <w:p w14:paraId="321A48B9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XPath, Firebug, Firepath </w:t>
            </w:r>
          </w:p>
        </w:tc>
      </w:tr>
      <w:tr w:rsidR="00697FC5" w:rsidRPr="00AF3C09" w14:paraId="50362339" w14:textId="77777777" w:rsidTr="00790B5B">
        <w:trPr>
          <w:jc w:val="center"/>
        </w:trPr>
        <w:tc>
          <w:tcPr>
            <w:tcW w:w="3569" w:type="dxa"/>
          </w:tcPr>
          <w:p w14:paraId="738B36FD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SOA Technologies</w:t>
            </w:r>
          </w:p>
        </w:tc>
        <w:tc>
          <w:tcPr>
            <w:tcW w:w="6056" w:type="dxa"/>
          </w:tcPr>
          <w:p w14:paraId="3EC96BB7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SOAP, REST</w:t>
            </w:r>
          </w:p>
        </w:tc>
      </w:tr>
      <w:tr w:rsidR="00697FC5" w:rsidRPr="00AF3C09" w14:paraId="72A14085" w14:textId="77777777" w:rsidTr="00790B5B">
        <w:trPr>
          <w:jc w:val="center"/>
        </w:trPr>
        <w:tc>
          <w:tcPr>
            <w:tcW w:w="3569" w:type="dxa"/>
          </w:tcPr>
          <w:p w14:paraId="47F21015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Bug Tracking Tools</w:t>
            </w:r>
          </w:p>
        </w:tc>
        <w:tc>
          <w:tcPr>
            <w:tcW w:w="6056" w:type="dxa"/>
          </w:tcPr>
          <w:p w14:paraId="2C5FCF52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Bugzilla, JIRA </w:t>
            </w:r>
          </w:p>
        </w:tc>
      </w:tr>
      <w:tr w:rsidR="00697FC5" w:rsidRPr="00AF3C09" w14:paraId="44C728CD" w14:textId="77777777" w:rsidTr="00790B5B">
        <w:trPr>
          <w:jc w:val="center"/>
        </w:trPr>
        <w:tc>
          <w:tcPr>
            <w:tcW w:w="3569" w:type="dxa"/>
          </w:tcPr>
          <w:p w14:paraId="2F353650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Mobile OS</w:t>
            </w:r>
          </w:p>
        </w:tc>
        <w:tc>
          <w:tcPr>
            <w:tcW w:w="6056" w:type="dxa"/>
          </w:tcPr>
          <w:p w14:paraId="2771689D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IOS, Android, Windows Mobile</w:t>
            </w:r>
          </w:p>
        </w:tc>
      </w:tr>
      <w:tr w:rsidR="00697FC5" w:rsidRPr="00AF3C09" w14:paraId="7353B7C5" w14:textId="77777777" w:rsidTr="00790B5B">
        <w:trPr>
          <w:jc w:val="center"/>
        </w:trPr>
        <w:tc>
          <w:tcPr>
            <w:tcW w:w="3569" w:type="dxa"/>
          </w:tcPr>
          <w:p w14:paraId="27750B2E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Build/CI Tools</w:t>
            </w:r>
          </w:p>
        </w:tc>
        <w:tc>
          <w:tcPr>
            <w:tcW w:w="6056" w:type="dxa"/>
          </w:tcPr>
          <w:p w14:paraId="503A9ADC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Ant, Maven, Jenkins</w:t>
            </w:r>
          </w:p>
        </w:tc>
      </w:tr>
      <w:tr w:rsidR="00697FC5" w:rsidRPr="00AF3C09" w14:paraId="75CD05C8" w14:textId="77777777" w:rsidTr="00790B5B">
        <w:trPr>
          <w:jc w:val="center"/>
        </w:trPr>
        <w:tc>
          <w:tcPr>
            <w:tcW w:w="3569" w:type="dxa"/>
          </w:tcPr>
          <w:p w14:paraId="6DBDF634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Version Control Tools</w:t>
            </w:r>
          </w:p>
        </w:tc>
        <w:tc>
          <w:tcPr>
            <w:tcW w:w="6056" w:type="dxa"/>
          </w:tcPr>
          <w:p w14:paraId="2B9B09A0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Git, GitHub </w:t>
            </w:r>
          </w:p>
        </w:tc>
      </w:tr>
      <w:tr w:rsidR="00697FC5" w:rsidRPr="00AF3C09" w14:paraId="39FA3C42" w14:textId="77777777" w:rsidTr="00790B5B">
        <w:trPr>
          <w:jc w:val="center"/>
        </w:trPr>
        <w:tc>
          <w:tcPr>
            <w:tcW w:w="3569" w:type="dxa"/>
          </w:tcPr>
          <w:p w14:paraId="5563AE82" w14:textId="77777777" w:rsidR="00697FC5" w:rsidRPr="00AF3C09" w:rsidRDefault="00697FC5" w:rsidP="00EC3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Databases Technologies</w:t>
            </w:r>
          </w:p>
        </w:tc>
        <w:tc>
          <w:tcPr>
            <w:tcW w:w="6056" w:type="dxa"/>
          </w:tcPr>
          <w:p w14:paraId="6C2A9DF2" w14:textId="77777777" w:rsidR="00697FC5" w:rsidRPr="00AF3C09" w:rsidRDefault="00697FC5" w:rsidP="00FE7F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MS SQL Server, Oracle, MS Access, PL/SQL, MYSQL </w:t>
            </w:r>
          </w:p>
        </w:tc>
      </w:tr>
      <w:tr w:rsidR="00697FC5" w:rsidRPr="00AF3C09" w14:paraId="72848358" w14:textId="77777777" w:rsidTr="00790B5B">
        <w:trPr>
          <w:jc w:val="center"/>
        </w:trPr>
        <w:tc>
          <w:tcPr>
            <w:tcW w:w="3569" w:type="dxa"/>
          </w:tcPr>
          <w:p w14:paraId="4FE686D1" w14:textId="77777777" w:rsidR="00697FC5" w:rsidRPr="00AF3C09" w:rsidRDefault="00697FC5" w:rsidP="00EC30A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b/>
                <w:sz w:val="22"/>
                <w:szCs w:val="22"/>
              </w:rPr>
              <w:t>Operating Systems</w:t>
            </w:r>
          </w:p>
        </w:tc>
        <w:tc>
          <w:tcPr>
            <w:tcW w:w="6056" w:type="dxa"/>
          </w:tcPr>
          <w:p w14:paraId="59CEEDC5" w14:textId="77777777" w:rsidR="00697FC5" w:rsidRPr="00AF3C09" w:rsidRDefault="00697FC5" w:rsidP="00FE7F4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3C09">
              <w:rPr>
                <w:rFonts w:asciiTheme="minorHAnsi" w:hAnsiTheme="minorHAnsi" w:cstheme="minorHAnsi"/>
                <w:sz w:val="22"/>
                <w:szCs w:val="22"/>
              </w:rPr>
              <w:t>Windows, UNIX, Mac</w:t>
            </w:r>
          </w:p>
        </w:tc>
      </w:tr>
    </w:tbl>
    <w:p w14:paraId="60AFAC92" w14:textId="77777777" w:rsidR="00697FC5" w:rsidRPr="00AF3C09" w:rsidRDefault="00697FC5" w:rsidP="00EC30A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37E1CB5" w14:textId="77777777" w:rsidR="00AF3C09" w:rsidRDefault="00AF3C09" w:rsidP="00EC30A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E1C5148" w14:textId="77777777" w:rsidR="00AF3C09" w:rsidRDefault="00AF3C09" w:rsidP="00EC30A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7C4291" w14:textId="181FFC3C" w:rsidR="00A41A2F" w:rsidRPr="00AF3C09" w:rsidRDefault="00A41A2F" w:rsidP="00EC30A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PROFESSIONAL EXPERIENCE:</w:t>
      </w:r>
    </w:p>
    <w:p w14:paraId="15E3C0ED" w14:textId="77777777" w:rsidR="00B45757" w:rsidRDefault="00B45757" w:rsidP="00B45757">
      <w:pPr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OLE_LINK1"/>
      <w:bookmarkStart w:id="1" w:name="OLE_LINK2"/>
    </w:p>
    <w:p w14:paraId="33A7477A" w14:textId="57A3BCEE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Client:</w:t>
      </w:r>
      <w:r w:rsidR="0059277F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C141C" w:rsidRPr="00AF3C09">
        <w:rPr>
          <w:rFonts w:asciiTheme="minorHAnsi" w:hAnsiTheme="minorHAnsi" w:cstheme="minorHAnsi"/>
          <w:b/>
          <w:sz w:val="22"/>
          <w:szCs w:val="22"/>
        </w:rPr>
        <w:t>Just</w:t>
      </w:r>
      <w:r w:rsidR="00E32E19" w:rsidRPr="00AF3C09">
        <w:rPr>
          <w:rFonts w:asciiTheme="minorHAnsi" w:hAnsiTheme="minorHAnsi" w:cstheme="minorHAnsi"/>
          <w:b/>
          <w:sz w:val="22"/>
          <w:szCs w:val="22"/>
        </w:rPr>
        <w:t>w</w:t>
      </w:r>
      <w:r w:rsidR="003C141C" w:rsidRPr="00AF3C09">
        <w:rPr>
          <w:rFonts w:asciiTheme="minorHAnsi" w:hAnsiTheme="minorHAnsi" w:cstheme="minorHAnsi"/>
          <w:b/>
          <w:sz w:val="22"/>
          <w:szCs w:val="22"/>
        </w:rPr>
        <w:t xml:space="preserve">orks, New York, NY, USA                                                                                        </w:t>
      </w:r>
      <w:r w:rsidR="00D027C3" w:rsidRPr="00AF3C09">
        <w:rPr>
          <w:rFonts w:asciiTheme="minorHAnsi" w:hAnsiTheme="minorHAnsi" w:cstheme="minorHAnsi"/>
          <w:b/>
          <w:sz w:val="22"/>
          <w:szCs w:val="22"/>
        </w:rPr>
        <w:t xml:space="preserve">                  </w:t>
      </w:r>
      <w:r w:rsidR="000925D8" w:rsidRPr="00AF3C09">
        <w:rPr>
          <w:rFonts w:asciiTheme="minorHAnsi" w:hAnsiTheme="minorHAnsi" w:cstheme="minorHAnsi"/>
          <w:b/>
          <w:sz w:val="22"/>
          <w:szCs w:val="22"/>
        </w:rPr>
        <w:t>J</w:t>
      </w:r>
      <w:r w:rsidR="003C141C" w:rsidRPr="00AF3C09">
        <w:rPr>
          <w:rFonts w:asciiTheme="minorHAnsi" w:hAnsiTheme="minorHAnsi" w:cstheme="minorHAnsi"/>
          <w:b/>
          <w:sz w:val="22"/>
          <w:szCs w:val="22"/>
        </w:rPr>
        <w:t>anuary</w:t>
      </w:r>
      <w:r w:rsidR="000925D8" w:rsidRPr="00AF3C0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3C141C" w:rsidRPr="00AF3C09">
        <w:rPr>
          <w:rFonts w:asciiTheme="minorHAnsi" w:hAnsiTheme="minorHAnsi" w:cstheme="minorHAnsi"/>
          <w:b/>
          <w:sz w:val="22"/>
          <w:szCs w:val="22"/>
        </w:rPr>
        <w:t>2021</w:t>
      </w:r>
      <w:r w:rsidR="00D87E7B" w:rsidRPr="00AF3C09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="003C141C" w:rsidRPr="00AF3C09">
        <w:rPr>
          <w:rFonts w:asciiTheme="minorHAnsi" w:hAnsiTheme="minorHAnsi" w:cstheme="minorHAnsi"/>
          <w:b/>
          <w:sz w:val="22"/>
          <w:szCs w:val="22"/>
        </w:rPr>
        <w:t>Present</w:t>
      </w:r>
    </w:p>
    <w:p w14:paraId="336DF5A1" w14:textId="197BA058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Role: </w:t>
      </w:r>
      <w:r w:rsidR="003C141C" w:rsidRPr="00AF3C09">
        <w:rPr>
          <w:rFonts w:asciiTheme="minorHAnsi" w:hAnsiTheme="minorHAnsi" w:cstheme="minorHAnsi"/>
          <w:b/>
          <w:bCs/>
          <w:sz w:val="22"/>
          <w:szCs w:val="22"/>
        </w:rPr>
        <w:t>Lead Software Engineer in Test</w:t>
      </w:r>
    </w:p>
    <w:p w14:paraId="32D51DF4" w14:textId="75CFB706" w:rsidR="00C76AFD" w:rsidRPr="00AF3C09" w:rsidRDefault="00A41A2F" w:rsidP="00C76AF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Description:</w:t>
      </w:r>
      <w:r w:rsidR="00C76AFD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C76AFD" w:rsidRPr="00AF3C09">
        <w:rPr>
          <w:rFonts w:asciiTheme="minorHAnsi" w:hAnsiTheme="minorHAnsi" w:cstheme="minorHAnsi"/>
          <w:color w:val="000000"/>
          <w:sz w:val="22"/>
          <w:szCs w:val="22"/>
        </w:rPr>
        <w:br/>
        <w:t xml:space="preserve">Justworks </w:t>
      </w:r>
      <w:r w:rsidR="00E32E19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is a cloud-based platform that </w:t>
      </w:r>
      <w:r w:rsidR="00C76AFD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takes the busyness out of growing a business and alleviates the unknown. </w:t>
      </w:r>
      <w:r w:rsidR="00E32E19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It is </w:t>
      </w:r>
      <w:r w:rsidR="00C76AFD" w:rsidRPr="00AF3C09">
        <w:rPr>
          <w:rFonts w:asciiTheme="minorHAnsi" w:hAnsiTheme="minorHAnsi" w:cstheme="minorHAnsi"/>
          <w:color w:val="000000"/>
          <w:sz w:val="22"/>
          <w:szCs w:val="22"/>
        </w:rPr>
        <w:t>a simple platform</w:t>
      </w:r>
      <w:r w:rsidR="00E32E19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C76AFD" w:rsidRPr="00AF3C09">
        <w:rPr>
          <w:rFonts w:asciiTheme="minorHAnsi" w:hAnsiTheme="minorHAnsi" w:cstheme="minorHAnsi"/>
          <w:color w:val="000000"/>
          <w:sz w:val="22"/>
          <w:szCs w:val="22"/>
        </w:rPr>
        <w:t>with the power of a PEO</w:t>
      </w:r>
      <w:r w:rsidR="00E32E19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to give </w:t>
      </w:r>
      <w:r w:rsidR="00C76AFD" w:rsidRPr="00AF3C09">
        <w:rPr>
          <w:rFonts w:asciiTheme="minorHAnsi" w:hAnsiTheme="minorHAnsi" w:cstheme="minorHAnsi"/>
          <w:color w:val="000000"/>
          <w:sz w:val="22"/>
          <w:szCs w:val="22"/>
        </w:rPr>
        <w:t>access to corporate-level benefits, seamless payroll, HR tools, and compliance support—all in one place.</w:t>
      </w:r>
    </w:p>
    <w:p w14:paraId="12154C51" w14:textId="77777777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Responsibilities:</w:t>
      </w:r>
    </w:p>
    <w:bookmarkEnd w:id="0"/>
    <w:bookmarkEnd w:id="1"/>
    <w:p w14:paraId="17613581" w14:textId="7E95468E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Directed team of QA engineers from Brazil and USA for designing, development of company’s first web automation test </w:t>
      </w:r>
    </w:p>
    <w:p w14:paraId="074E649E" w14:textId="77777777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framework in Cypress &amp; JavaScript with CI/CD pipeline in CircleCI to be used by engineering teams as part of continuous </w:t>
      </w:r>
    </w:p>
    <w:p w14:paraId="6576B133" w14:textId="77777777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deployment and nightly execution</w:t>
      </w:r>
    </w:p>
    <w:p w14:paraId="1578ED63" w14:textId="19BB39BD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Led cross-functional collaboration efforts to refine testing processes, adoption of web automation framework achieving a</w:t>
      </w:r>
    </w:p>
    <w:p w14:paraId="5B37AC1B" w14:textId="3EA2D18A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25% boost in product quality and a 30% reduction in customer-reported defects</w:t>
      </w:r>
    </w:p>
    <w:p w14:paraId="01D26A0B" w14:textId="421CFFAA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Established CI/CD automation testing pipelines for an HR SaaS platform utilizing CircleCI and Docker, and incorporated </w:t>
      </w:r>
    </w:p>
    <w:p w14:paraId="003AE07F" w14:textId="77777777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Cypress tests to enable continuous testing with every deployment.</w:t>
      </w:r>
    </w:p>
    <w:p w14:paraId="6DC319F7" w14:textId="3835B69A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Spearheading the API testing framework project to write API tests and validate service to service data sync communication </w:t>
      </w:r>
    </w:p>
    <w:p w14:paraId="70C8018C" w14:textId="77777777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across features being developed improving deployment speed by 30%</w:t>
      </w:r>
    </w:p>
    <w:p w14:paraId="43F04C5F" w14:textId="6034EC96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Enhanced the regression suite for the payment’s platform, improving performance by 25% through the implementation of </w:t>
      </w:r>
    </w:p>
    <w:p w14:paraId="76DEFFCA" w14:textId="77777777" w:rsidR="000B29E1" w:rsidRDefault="003C141C" w:rsidP="000B29E1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parallel testing using CircleCI containers.</w:t>
      </w:r>
    </w:p>
    <w:p w14:paraId="7616F3B8" w14:textId="140245C9" w:rsidR="000B29E1" w:rsidRPr="00AF3C09" w:rsidRDefault="000B29E1" w:rsidP="000B29E1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</w:t>
      </w:r>
      <w:r w:rsidRPr="000B29E1">
        <w:rPr>
          <w:rFonts w:asciiTheme="minorHAnsi" w:hAnsiTheme="minorHAnsi" w:cstheme="minorHAnsi"/>
          <w:sz w:val="22"/>
          <w:szCs w:val="22"/>
        </w:rPr>
        <w:t>mplement</w:t>
      </w:r>
      <w:r>
        <w:rPr>
          <w:rFonts w:asciiTheme="minorHAnsi" w:hAnsiTheme="minorHAnsi" w:cstheme="minorHAnsi"/>
          <w:sz w:val="22"/>
          <w:szCs w:val="22"/>
        </w:rPr>
        <w:t>ed</w:t>
      </w:r>
      <w:r w:rsidRPr="000B29E1">
        <w:rPr>
          <w:rFonts w:asciiTheme="minorHAnsi" w:hAnsiTheme="minorHAnsi" w:cstheme="minorHAnsi"/>
          <w:sz w:val="22"/>
          <w:szCs w:val="22"/>
        </w:rPr>
        <w:t xml:space="preserve"> Salesforce testing strategies, including functional, regression, UAT, and automation testing.</w:t>
      </w:r>
    </w:p>
    <w:p w14:paraId="74950807" w14:textId="77777777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Supervised the quality team to write test scenarios, test the new features and collaborating with teams to ensure testing </w:t>
      </w:r>
    </w:p>
    <w:p w14:paraId="2FA0FE53" w14:textId="4D0B8967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of the project before OKTA GA launch</w:t>
      </w:r>
    </w:p>
    <w:p w14:paraId="4E497637" w14:textId="072A6040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Understanding customer issues for the challenges in application regarding performance and quality issues and work with </w:t>
      </w:r>
    </w:p>
    <w:p w14:paraId="4D5A46DC" w14:textId="77777777" w:rsidR="00B2439E" w:rsidRDefault="003C141C" w:rsidP="00B2439E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engineering teams</w:t>
      </w:r>
    </w:p>
    <w:p w14:paraId="0C569575" w14:textId="48AB6FCC" w:rsidR="00B2439E" w:rsidRPr="00B2439E" w:rsidRDefault="00B2439E" w:rsidP="00B2439E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Pr="00B2439E">
        <w:rPr>
          <w:rFonts w:asciiTheme="minorHAnsi" w:hAnsiTheme="minorHAnsi" w:cstheme="minorHAnsi"/>
          <w:sz w:val="22"/>
          <w:szCs w:val="22"/>
        </w:rPr>
        <w:t>esting and validating the REST services using Rest Assured.</w:t>
      </w:r>
    </w:p>
    <w:p w14:paraId="52C8D6EA" w14:textId="4B5FE7DC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Leading POC on accessibility testing for the application with teams to ensure the features are as per the WCAG guidelines</w:t>
      </w:r>
    </w:p>
    <w:p w14:paraId="6374A878" w14:textId="77777777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Work with Product owners on the enhancements from end user perspective. Understand their business roadmap and come </w:t>
      </w:r>
    </w:p>
    <w:p w14:paraId="7DE9B5E2" w14:textId="4EA322A3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out with the plan &amp; strategy using domain knowledge, processes, technology and market trends. </w:t>
      </w:r>
    </w:p>
    <w:p w14:paraId="09F38801" w14:textId="3F2EBB5F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Involved in Functional specification document preparation from the Business Requirements for composite Asset.</w:t>
      </w:r>
    </w:p>
    <w:p w14:paraId="1BFB4A0B" w14:textId="77777777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Responsible for E2E Functional Testing process starting from understanding user story requirements, test plan preparation</w:t>
      </w:r>
    </w:p>
    <w:p w14:paraId="484BB6A8" w14:textId="77777777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 for composite asset project, test scenario preparation for various watch series compositions, Defect Management and</w:t>
      </w:r>
    </w:p>
    <w:p w14:paraId="2B1A4FA8" w14:textId="77777777" w:rsidR="002F1738" w:rsidRDefault="003C141C" w:rsidP="002F1738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 test sign off, Involving in complete test life cycle till the signoff.</w:t>
      </w:r>
    </w:p>
    <w:p w14:paraId="0F61AE15" w14:textId="77777777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Validating the store images in non-prod environment and ensuring data migration is successful for all the composited</w:t>
      </w:r>
    </w:p>
    <w:p w14:paraId="6C60931E" w14:textId="316019AC" w:rsidR="003C141C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images.</w:t>
      </w:r>
    </w:p>
    <w:p w14:paraId="62F4E4E4" w14:textId="77777777" w:rsidR="002F1738" w:rsidRDefault="002F1738" w:rsidP="002F1738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llaborated with cross functional teams to identify and automate critical business scenarios using TOSCA, ensuring alignment   </w:t>
      </w:r>
    </w:p>
    <w:p w14:paraId="12F44DDA" w14:textId="06B20109" w:rsidR="002F1738" w:rsidRDefault="002F1738" w:rsidP="002F1738">
      <w:pPr>
        <w:ind w:left="142" w:right="-136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ith business requirements and testing objectives </w:t>
      </w:r>
    </w:p>
    <w:p w14:paraId="6615DFF5" w14:textId="10283984" w:rsidR="002F1738" w:rsidRPr="00AF3C09" w:rsidRDefault="002F1738" w:rsidP="002F1738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ed the implementation of TOSCA for end to end automation, increasing test coverage and reducing manual testing efforts.</w:t>
      </w:r>
    </w:p>
    <w:p w14:paraId="125E71E8" w14:textId="77777777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Embracing the Scrum process into the project requirements and played a scrum master role in the project and organized</w:t>
      </w:r>
    </w:p>
    <w:p w14:paraId="4FF8D910" w14:textId="4C4494F1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various sprints by working with development team and Product owner.</w:t>
      </w:r>
    </w:p>
    <w:p w14:paraId="2ADEC5DD" w14:textId="00BD8712" w:rsidR="00182D22" w:rsidRDefault="00182D22" w:rsidP="00182D22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182D22">
        <w:rPr>
          <w:rFonts w:asciiTheme="minorHAnsi" w:hAnsiTheme="minorHAnsi" w:cstheme="minorHAnsi"/>
          <w:sz w:val="22"/>
          <w:szCs w:val="22"/>
        </w:rPr>
        <w:t xml:space="preserve">Developed and executed automated test scripts for complex cloud-based applications using </w:t>
      </w:r>
      <w:r>
        <w:rPr>
          <w:rFonts w:asciiTheme="minorHAnsi" w:hAnsiTheme="minorHAnsi" w:cstheme="minorHAnsi"/>
          <w:sz w:val="22"/>
          <w:szCs w:val="22"/>
        </w:rPr>
        <w:t>Javascript</w:t>
      </w:r>
      <w:r w:rsidRPr="00182D22">
        <w:rPr>
          <w:rFonts w:asciiTheme="minorHAnsi" w:hAnsiTheme="minorHAnsi" w:cstheme="minorHAnsi"/>
          <w:sz w:val="22"/>
          <w:szCs w:val="22"/>
        </w:rPr>
        <w:t>, Cypress, an</w:t>
      </w:r>
      <w:r>
        <w:rPr>
          <w:rFonts w:asciiTheme="minorHAnsi" w:hAnsiTheme="minorHAnsi" w:cstheme="minorHAnsi"/>
          <w:sz w:val="22"/>
          <w:szCs w:val="22"/>
        </w:rPr>
        <w:t>d</w:t>
      </w:r>
      <w:r w:rsidRPr="00182D22">
        <w:rPr>
          <w:rFonts w:asciiTheme="minorHAnsi" w:hAnsiTheme="minorHAnsi" w:cstheme="minorHAnsi"/>
          <w:sz w:val="22"/>
          <w:szCs w:val="22"/>
        </w:rPr>
        <w:t xml:space="preserve"> in AWS environments.</w:t>
      </w:r>
    </w:p>
    <w:p w14:paraId="35CC4BB1" w14:textId="6C71621D" w:rsidR="000B29E1" w:rsidRPr="000B29E1" w:rsidRDefault="000B29E1" w:rsidP="000B29E1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  <w:lang w:val="en-IN"/>
        </w:rPr>
      </w:pPr>
      <w:r w:rsidRPr="000B29E1">
        <w:rPr>
          <w:rFonts w:asciiTheme="minorHAnsi" w:hAnsiTheme="minorHAnsi" w:cstheme="minorHAnsi"/>
          <w:sz w:val="22"/>
          <w:szCs w:val="22"/>
          <w:lang w:val="en-IN"/>
        </w:rPr>
        <w:t>Led a team of QA testers, providing technical guidance on Salesforce testing.</w:t>
      </w:r>
    </w:p>
    <w:p w14:paraId="0EDF6AC6" w14:textId="77777777" w:rsidR="00182D22" w:rsidRPr="00AF3C09" w:rsidRDefault="00182D22" w:rsidP="00182D22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Supporting business users/stakeholders for the user acceptance test by providing test data and test scenarios for their</w:t>
      </w:r>
    </w:p>
    <w:p w14:paraId="02F51D68" w14:textId="412F7C26" w:rsidR="002C003D" w:rsidRPr="00182D22" w:rsidRDefault="00182D22" w:rsidP="00182D22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test to run before the UAT testing window kick start.</w:t>
      </w:r>
    </w:p>
    <w:p w14:paraId="4CB4324A" w14:textId="77777777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Identifying the process gaps and provide alternatives to the project team. Bring in best practices and guide the teams to </w:t>
      </w:r>
    </w:p>
    <w:p w14:paraId="1DAF5030" w14:textId="36A756A8" w:rsidR="003C141C" w:rsidRPr="00AF3C09" w:rsidRDefault="003C141C" w:rsidP="003C141C">
      <w:pPr>
        <w:ind w:left="142"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t>become technically self-sufficient.</w:t>
      </w:r>
    </w:p>
    <w:p w14:paraId="257F8EF6" w14:textId="1046A5E0" w:rsidR="003C141C" w:rsidRPr="00AF3C09" w:rsidRDefault="003C141C" w:rsidP="003C141C">
      <w:pPr>
        <w:numPr>
          <w:ilvl w:val="0"/>
          <w:numId w:val="11"/>
        </w:numPr>
        <w:ind w:right="-1361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sz w:val="22"/>
          <w:szCs w:val="22"/>
        </w:rPr>
        <w:lastRenderedPageBreak/>
        <w:t>Involve in daily scrum calls with the Product team, development team and providing the status update sprint activities.</w:t>
      </w:r>
    </w:p>
    <w:p w14:paraId="0F7712E1" w14:textId="299C2D83" w:rsidR="00A41A2F" w:rsidRPr="00AF3C09" w:rsidRDefault="00A41A2F" w:rsidP="003C141C">
      <w:pPr>
        <w:pStyle w:val="ListParagraph"/>
        <w:spacing w:after="0" w:line="240" w:lineRule="auto"/>
        <w:jc w:val="both"/>
        <w:rPr>
          <w:rFonts w:cstheme="minorHAnsi"/>
        </w:rPr>
      </w:pPr>
    </w:p>
    <w:p w14:paraId="661BF19E" w14:textId="2F343E18" w:rsidR="00F04704" w:rsidRPr="00AF3C09" w:rsidRDefault="008A31A7" w:rsidP="00EC30A7">
      <w:pPr>
        <w:jc w:val="both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b/>
          <w:sz w:val="22"/>
          <w:szCs w:val="22"/>
        </w:rPr>
        <w:t xml:space="preserve">Environment: </w:t>
      </w:r>
      <w:r w:rsidR="00472FEA">
        <w:rPr>
          <w:rFonts w:asciiTheme="minorHAnsi" w:hAnsiTheme="minorHAnsi" w:cstheme="minorHAnsi"/>
          <w:bCs/>
          <w:sz w:val="22"/>
          <w:szCs w:val="22"/>
        </w:rPr>
        <w:t>JavaScript</w:t>
      </w:r>
      <w:r w:rsidR="00F04704" w:rsidRPr="00AF3C09">
        <w:rPr>
          <w:rFonts w:asciiTheme="minorHAnsi" w:hAnsiTheme="minorHAnsi" w:cstheme="minorHAnsi"/>
          <w:bCs/>
          <w:sz w:val="22"/>
          <w:szCs w:val="22"/>
        </w:rPr>
        <w:t>,</w:t>
      </w:r>
      <w:r w:rsidR="00F04704" w:rsidRPr="00AF3C0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04704" w:rsidRPr="00AF3C09">
        <w:rPr>
          <w:rFonts w:asciiTheme="minorHAnsi" w:hAnsiTheme="minorHAnsi" w:cstheme="minorHAnsi"/>
          <w:sz w:val="22"/>
          <w:szCs w:val="22"/>
        </w:rPr>
        <w:t>Selenium WebDriver, Cucumber,</w:t>
      </w:r>
      <w:r w:rsidR="00B2439E">
        <w:rPr>
          <w:rFonts w:asciiTheme="minorHAnsi" w:hAnsiTheme="minorHAnsi" w:cstheme="minorHAnsi"/>
          <w:sz w:val="22"/>
          <w:szCs w:val="22"/>
        </w:rPr>
        <w:t xml:space="preserve"> Rest Assured,</w:t>
      </w:r>
      <w:r w:rsidR="00F04704" w:rsidRPr="00AF3C09">
        <w:rPr>
          <w:rFonts w:asciiTheme="minorHAnsi" w:hAnsiTheme="minorHAnsi" w:cstheme="minorHAnsi"/>
          <w:sz w:val="22"/>
          <w:szCs w:val="22"/>
        </w:rPr>
        <w:t xml:space="preserve"> </w:t>
      </w:r>
      <w:r w:rsidR="00472FEA">
        <w:rPr>
          <w:rFonts w:asciiTheme="minorHAnsi" w:hAnsiTheme="minorHAnsi" w:cstheme="minorHAnsi"/>
          <w:sz w:val="22"/>
          <w:szCs w:val="22"/>
        </w:rPr>
        <w:t>Xray</w:t>
      </w:r>
      <w:r w:rsidR="00F04704" w:rsidRPr="00AF3C09">
        <w:rPr>
          <w:rFonts w:asciiTheme="minorHAnsi" w:hAnsiTheme="minorHAnsi" w:cstheme="minorHAnsi"/>
          <w:sz w:val="22"/>
          <w:szCs w:val="22"/>
        </w:rPr>
        <w:t>, HTML5, TestNG, Agil</w:t>
      </w:r>
      <w:r w:rsidR="0099700D" w:rsidRPr="00AF3C09">
        <w:rPr>
          <w:rFonts w:asciiTheme="minorHAnsi" w:hAnsiTheme="minorHAnsi" w:cstheme="minorHAnsi"/>
          <w:sz w:val="22"/>
          <w:szCs w:val="22"/>
        </w:rPr>
        <w:t xml:space="preserve">e, UNIX, Jira, </w:t>
      </w:r>
      <w:r w:rsidR="00F04704" w:rsidRPr="00AF3C09">
        <w:rPr>
          <w:rFonts w:asciiTheme="minorHAnsi" w:hAnsiTheme="minorHAnsi" w:cstheme="minorHAnsi"/>
          <w:sz w:val="22"/>
          <w:szCs w:val="22"/>
        </w:rPr>
        <w:t>MySQL</w:t>
      </w:r>
      <w:r w:rsidR="00EC30A7" w:rsidRPr="00AF3C09">
        <w:rPr>
          <w:rFonts w:asciiTheme="minorHAnsi" w:hAnsiTheme="minorHAnsi" w:cstheme="minorHAnsi"/>
          <w:sz w:val="22"/>
          <w:szCs w:val="22"/>
        </w:rPr>
        <w:t xml:space="preserve">, Postman, </w:t>
      </w:r>
      <w:r w:rsidR="0082797A" w:rsidRPr="00AF3C09">
        <w:rPr>
          <w:rFonts w:asciiTheme="minorHAnsi" w:hAnsiTheme="minorHAnsi" w:cstheme="minorHAnsi"/>
          <w:sz w:val="22"/>
          <w:szCs w:val="22"/>
        </w:rPr>
        <w:t xml:space="preserve">SoapUI, </w:t>
      </w:r>
      <w:r w:rsidR="00EC30A7" w:rsidRPr="00AF3C09">
        <w:rPr>
          <w:rFonts w:asciiTheme="minorHAnsi" w:hAnsiTheme="minorHAnsi" w:cstheme="minorHAnsi"/>
          <w:sz w:val="22"/>
          <w:szCs w:val="22"/>
        </w:rPr>
        <w:t>Git, Jenkins, Load Runner, Appium, Android, IOS</w:t>
      </w:r>
      <w:r w:rsidR="000C4C5D" w:rsidRPr="00AF3C09">
        <w:rPr>
          <w:rFonts w:asciiTheme="minorHAnsi" w:hAnsiTheme="minorHAnsi" w:cstheme="minorHAnsi"/>
          <w:sz w:val="22"/>
          <w:szCs w:val="22"/>
        </w:rPr>
        <w:t>, JMeter</w:t>
      </w:r>
      <w:r w:rsidR="00472FEA">
        <w:rPr>
          <w:rFonts w:asciiTheme="minorHAnsi" w:hAnsiTheme="minorHAnsi" w:cstheme="minorHAnsi"/>
          <w:sz w:val="22"/>
          <w:szCs w:val="22"/>
        </w:rPr>
        <w:t>, CircleCI, Github Actions, Confluence, Jira</w:t>
      </w:r>
      <w:r w:rsidR="002C003D">
        <w:rPr>
          <w:rFonts w:asciiTheme="minorHAnsi" w:hAnsiTheme="minorHAnsi" w:cstheme="minorHAnsi"/>
          <w:sz w:val="22"/>
          <w:szCs w:val="22"/>
        </w:rPr>
        <w:t>, AWS</w:t>
      </w:r>
    </w:p>
    <w:p w14:paraId="0DA51188" w14:textId="77777777" w:rsidR="003E177B" w:rsidRPr="00AF3C09" w:rsidRDefault="003E177B" w:rsidP="00EC30A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4819C9C" w14:textId="10020921" w:rsidR="003E177B" w:rsidRPr="00AF3C09" w:rsidRDefault="003E177B" w:rsidP="003E177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Client: </w:t>
      </w:r>
      <w:r w:rsidRPr="00AF3C09">
        <w:rPr>
          <w:rFonts w:asciiTheme="minorHAnsi" w:hAnsiTheme="minorHAnsi" w:cstheme="minorHAnsi"/>
          <w:b/>
          <w:sz w:val="22"/>
          <w:szCs w:val="22"/>
        </w:rPr>
        <w:t xml:space="preserve">WeWork, New York, NY, USA                                                                   </w:t>
      </w:r>
      <w:r w:rsidR="000339D5" w:rsidRPr="00AF3C09">
        <w:rPr>
          <w:rFonts w:asciiTheme="minorHAnsi" w:hAnsiTheme="minorHAnsi" w:cstheme="minorHAnsi"/>
          <w:b/>
          <w:sz w:val="22"/>
          <w:szCs w:val="22"/>
        </w:rPr>
        <w:t xml:space="preserve">                                </w:t>
      </w:r>
      <w:r w:rsidRPr="00AF3C09">
        <w:rPr>
          <w:rFonts w:asciiTheme="minorHAnsi" w:hAnsiTheme="minorHAnsi" w:cstheme="minorHAnsi"/>
          <w:b/>
          <w:sz w:val="22"/>
          <w:szCs w:val="22"/>
        </w:rPr>
        <w:t>June 2018 – December 2020</w:t>
      </w:r>
    </w:p>
    <w:p w14:paraId="1B61E2D8" w14:textId="77777777" w:rsidR="003E177B" w:rsidRPr="00AF3C09" w:rsidRDefault="003E177B" w:rsidP="003E177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Role: Lead Software Engineer in Test</w:t>
      </w:r>
    </w:p>
    <w:p w14:paraId="71BF1600" w14:textId="6FF6F925" w:rsidR="00BA06F9" w:rsidRPr="00AF3C09" w:rsidRDefault="003E177B" w:rsidP="00BA06F9">
      <w:pPr>
        <w:spacing w:after="240"/>
        <w:rPr>
          <w:rFonts w:asciiTheme="minorHAnsi" w:hAnsiTheme="minorHAnsi" w:cstheme="minorHAnsi"/>
          <w:color w:val="000000"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Description:</w:t>
      </w:r>
      <w:r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AF3C09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BA06F9" w:rsidRPr="00AF3C09">
        <w:rPr>
          <w:rFonts w:asciiTheme="minorHAnsi" w:hAnsiTheme="minorHAnsi" w:cstheme="minorHAnsi"/>
          <w:color w:val="000000"/>
          <w:sz w:val="22"/>
          <w:szCs w:val="22"/>
        </w:rPr>
        <w:t>WeWork is a company that provides shared workspaces, community, and services for entrepreneurs, freelancers, startups, small businesses, and large enterprises. Founded in 2010, WeWork initially focused on creating co-working spaces that offer flexible office solutions, allowing companies and individuals to rent desks or private offices on a month-to-month basis.</w:t>
      </w:r>
    </w:p>
    <w:p w14:paraId="374E121A" w14:textId="77777777" w:rsidR="008D2C0C" w:rsidRPr="00AF3C09" w:rsidRDefault="008D2C0C" w:rsidP="008D2C0C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40" w:line="240" w:lineRule="auto"/>
        <w:ind w:right="-907"/>
        <w:contextualSpacing w:val="0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</w:rPr>
        <w:t>Working with multiple teams to achieve product quality through testing practices by mentoring developers, POM’s,</w:t>
      </w:r>
    </w:p>
    <w:p w14:paraId="491953D9" w14:textId="6BA28E78" w:rsidR="008D2C0C" w:rsidRPr="00AF3C09" w:rsidRDefault="008D2C0C" w:rsidP="008D2C0C">
      <w:pPr>
        <w:pBdr>
          <w:top w:val="nil"/>
          <w:left w:val="nil"/>
          <w:bottom w:val="nil"/>
          <w:right w:val="nil"/>
          <w:between w:val="nil"/>
          <w:bar w:val="nil"/>
        </w:pBdr>
        <w:spacing w:after="40"/>
        <w:ind w:right="-90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F3C09">
        <w:rPr>
          <w:rFonts w:asciiTheme="minorHAnsi" w:hAnsiTheme="minorHAnsi" w:cstheme="minorHAnsi"/>
          <w:sz w:val="22"/>
          <w:szCs w:val="22"/>
        </w:rPr>
        <w:t xml:space="preserve">               engineering managers</w:t>
      </w:r>
    </w:p>
    <w:p w14:paraId="6BB294F4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200" w:line="240" w:lineRule="auto"/>
        <w:ind w:right="-1361"/>
        <w:jc w:val="both"/>
        <w:rPr>
          <w:rFonts w:cstheme="minorHAnsi"/>
        </w:rPr>
      </w:pPr>
      <w:r w:rsidRPr="00AF3C09">
        <w:rPr>
          <w:rFonts w:cstheme="minorHAnsi"/>
        </w:rPr>
        <w:t>Spearheaded process excellence by enabling 40+ engineers for quality improvement and monitoring processes</w:t>
      </w:r>
    </w:p>
    <w:p w14:paraId="3D094EC6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200" w:line="240" w:lineRule="auto"/>
        <w:ind w:right="-1361"/>
        <w:jc w:val="both"/>
        <w:rPr>
          <w:rFonts w:cstheme="minorHAnsi"/>
        </w:rPr>
      </w:pPr>
      <w:r w:rsidRPr="00AF3C09">
        <w:rPr>
          <w:rFonts w:cstheme="minorHAnsi"/>
        </w:rPr>
        <w:t>Driving end to end UI test framework in Selenium/Browserstack &amp; Typescript with CI/CD pipelines using Circle CI to be</w:t>
      </w:r>
    </w:p>
    <w:p w14:paraId="291FDEC4" w14:textId="4F22C019" w:rsidR="008D2C0C" w:rsidRPr="00AF3C09" w:rsidRDefault="008D2C0C" w:rsidP="008D2C0C">
      <w:pPr>
        <w:pStyle w:val="ListParagraph"/>
        <w:spacing w:after="200"/>
        <w:ind w:left="142" w:right="-1361"/>
        <w:jc w:val="both"/>
        <w:rPr>
          <w:rFonts w:cstheme="minorHAnsi"/>
        </w:rPr>
      </w:pPr>
      <w:r w:rsidRPr="00AF3C09">
        <w:rPr>
          <w:rFonts w:cstheme="minorHAnsi"/>
        </w:rPr>
        <w:t xml:space="preserve">             used by engineering teams for a web-based project that decreased manual effort by 80%</w:t>
      </w:r>
    </w:p>
    <w:p w14:paraId="46B1E111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200" w:line="240" w:lineRule="auto"/>
        <w:ind w:right="-1361"/>
        <w:jc w:val="both"/>
        <w:rPr>
          <w:rFonts w:cstheme="minorHAnsi"/>
        </w:rPr>
      </w:pPr>
      <w:r w:rsidRPr="00AF3C09">
        <w:rPr>
          <w:rFonts w:cstheme="minorHAnsi"/>
        </w:rPr>
        <w:t xml:space="preserve">Managed communication with Site reliability engineers, product owners and development teams to establish SLAs for </w:t>
      </w:r>
    </w:p>
    <w:p w14:paraId="3114172D" w14:textId="60283A66" w:rsidR="008D2C0C" w:rsidRPr="00AF3C09" w:rsidRDefault="008D2C0C" w:rsidP="008D2C0C">
      <w:pPr>
        <w:pStyle w:val="ListParagraph"/>
        <w:spacing w:after="200"/>
        <w:ind w:left="142" w:right="-1361"/>
        <w:jc w:val="both"/>
        <w:rPr>
          <w:rFonts w:cstheme="minorHAnsi"/>
        </w:rPr>
      </w:pPr>
      <w:r w:rsidRPr="00AF3C09">
        <w:rPr>
          <w:rFonts w:cstheme="minorHAnsi"/>
        </w:rPr>
        <w:t xml:space="preserve">             applications and incorporate in end to end tests</w:t>
      </w:r>
    </w:p>
    <w:p w14:paraId="6AC9F68E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200" w:line="240" w:lineRule="auto"/>
        <w:ind w:right="-1361"/>
        <w:jc w:val="both"/>
        <w:rPr>
          <w:rFonts w:cstheme="minorHAnsi"/>
        </w:rPr>
      </w:pPr>
      <w:r w:rsidRPr="00AF3C09">
        <w:rPr>
          <w:rFonts w:cstheme="minorHAnsi"/>
        </w:rPr>
        <w:t xml:space="preserve">Created strategy and initial framework for UI testing in Puppeeter &amp; javascript and enabling implementation across </w:t>
      </w:r>
    </w:p>
    <w:p w14:paraId="6104A44A" w14:textId="0DA0639C" w:rsidR="008D2C0C" w:rsidRPr="00AF3C09" w:rsidRDefault="008D2C0C" w:rsidP="008D2C0C">
      <w:pPr>
        <w:pStyle w:val="ListParagraph"/>
        <w:spacing w:after="200"/>
        <w:ind w:left="142" w:right="-1361"/>
        <w:jc w:val="both"/>
        <w:rPr>
          <w:rFonts w:cstheme="minorHAnsi"/>
        </w:rPr>
      </w:pPr>
      <w:r w:rsidRPr="00AF3C09">
        <w:rPr>
          <w:rFonts w:cstheme="minorHAnsi"/>
        </w:rPr>
        <w:t xml:space="preserve">             engineering teams, increasing end to end test coverage by 60%</w:t>
      </w:r>
    </w:p>
    <w:p w14:paraId="0A1F8AB8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200" w:line="240" w:lineRule="auto"/>
        <w:ind w:right="-1361"/>
        <w:jc w:val="both"/>
        <w:rPr>
          <w:rFonts w:cstheme="minorHAnsi"/>
        </w:rPr>
      </w:pPr>
      <w:r w:rsidRPr="00AF3C09">
        <w:rPr>
          <w:rFonts w:cstheme="minorHAnsi"/>
        </w:rPr>
        <w:t xml:space="preserve">Developing API testing solutions in Ruby/Rspec for backend applications to be used across application for testing backend </w:t>
      </w:r>
    </w:p>
    <w:p w14:paraId="77197488" w14:textId="681790FB" w:rsidR="008D2C0C" w:rsidRPr="00AF3C09" w:rsidRDefault="008D2C0C" w:rsidP="008D2C0C">
      <w:pPr>
        <w:pStyle w:val="ListParagraph"/>
        <w:spacing w:after="200"/>
        <w:ind w:left="142" w:right="-1361"/>
        <w:jc w:val="both"/>
        <w:rPr>
          <w:rFonts w:cstheme="minorHAnsi"/>
        </w:rPr>
      </w:pPr>
      <w:r w:rsidRPr="00AF3C09">
        <w:rPr>
          <w:rFonts w:cstheme="minorHAnsi"/>
        </w:rPr>
        <w:t xml:space="preserve">             services</w:t>
      </w:r>
    </w:p>
    <w:p w14:paraId="26986E62" w14:textId="042947D3" w:rsidR="008D2C0C" w:rsidRDefault="008D2C0C" w:rsidP="008D2C0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Define project requirements by identifying project milestones, phases and elements; forming project team; establishing project budget</w:t>
      </w:r>
      <w:r w:rsidR="00B2439E">
        <w:rPr>
          <w:rFonts w:cstheme="minorHAnsi"/>
        </w:rPr>
        <w:t>.</w:t>
      </w:r>
    </w:p>
    <w:p w14:paraId="4744D47A" w14:textId="1CDF32C2" w:rsidR="00B2439E" w:rsidRPr="00B2439E" w:rsidRDefault="00B2439E" w:rsidP="00B2439E">
      <w:pPr>
        <w:pStyle w:val="ListParagraph"/>
        <w:numPr>
          <w:ilvl w:val="0"/>
          <w:numId w:val="7"/>
        </w:numPr>
        <w:rPr>
          <w:rFonts w:cstheme="minorHAnsi"/>
        </w:rPr>
      </w:pPr>
      <w:r w:rsidRPr="00B2439E">
        <w:rPr>
          <w:rFonts w:cstheme="minorHAnsi"/>
        </w:rPr>
        <w:t>Strong experience in RESTful API Web services testing utilizing Rest-Assured and Postman tools.</w:t>
      </w:r>
    </w:p>
    <w:p w14:paraId="40CF6B83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Lead and monitor project progress by tracking activity; resolving problems; publishing progress reports; recommending actions</w:t>
      </w:r>
    </w:p>
    <w:p w14:paraId="705C461F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Understand and communicate the financial and operational impact of any changes.</w:t>
      </w:r>
    </w:p>
    <w:p w14:paraId="1EFB02AF" w14:textId="77777777" w:rsidR="008D2C0C" w:rsidRDefault="008D2C0C" w:rsidP="008D2C0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Suggest changes to senior management using analytics to support your recommendations. Actively participate in the implementation of approved changes</w:t>
      </w:r>
    </w:p>
    <w:p w14:paraId="4F940DB8" w14:textId="5DFA6F60" w:rsidR="00A9301C" w:rsidRPr="00AF3C09" w:rsidRDefault="00A9301C" w:rsidP="008D2C0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9301C">
        <w:rPr>
          <w:rFonts w:cstheme="minorHAnsi"/>
        </w:rPr>
        <w:t>Perform manual and automated testing on Salesforce applications (Sales Cloud</w:t>
      </w:r>
      <w:r>
        <w:rPr>
          <w:rFonts w:cstheme="minorHAnsi"/>
        </w:rPr>
        <w:t xml:space="preserve"> and</w:t>
      </w:r>
      <w:r w:rsidRPr="00A9301C">
        <w:rPr>
          <w:rFonts w:cstheme="minorHAnsi"/>
        </w:rPr>
        <w:t xml:space="preserve"> Service Cloud).</w:t>
      </w:r>
    </w:p>
    <w:p w14:paraId="1EA2AAF3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Develop QA Processes, strategy, and procedures. Direct QA teams to ensure all development tasks meet quality criteria through test planning, test execution, quality assurance and issue tracking.</w:t>
      </w:r>
    </w:p>
    <w:p w14:paraId="6184E8AB" w14:textId="77777777" w:rsidR="008D2C0C" w:rsidRPr="00AF3C09" w:rsidRDefault="008D2C0C" w:rsidP="008D2C0C">
      <w:pPr>
        <w:pStyle w:val="ListParagraph"/>
        <w:numPr>
          <w:ilvl w:val="0"/>
          <w:numId w:val="7"/>
        </w:numPr>
        <w:spacing w:after="200" w:line="240" w:lineRule="auto"/>
        <w:ind w:right="-1361"/>
        <w:jc w:val="both"/>
        <w:rPr>
          <w:rFonts w:cstheme="minorHAnsi"/>
        </w:rPr>
      </w:pPr>
      <w:r w:rsidRPr="00AF3C09">
        <w:rPr>
          <w:rFonts w:cstheme="minorHAnsi"/>
        </w:rPr>
        <w:t>Work closely on the deadlines of the project and keep raising the bar and standards of all the quality processes</w:t>
      </w:r>
    </w:p>
    <w:p w14:paraId="1CD18913" w14:textId="77777777" w:rsidR="00BA06F9" w:rsidRPr="00AF3C09" w:rsidRDefault="00BA06F9" w:rsidP="00171602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 xml:space="preserve">Extensively involved in all stages of testing life cycle, Test Driven Development methodologies, Software </w:t>
      </w:r>
    </w:p>
    <w:p w14:paraId="2D845846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 xml:space="preserve">Development Life cycle (SDLC) using Waterfall, Agile methodologies. </w:t>
      </w:r>
    </w:p>
    <w:p w14:paraId="139821C4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>Involved in Designing &amp; Developing data driven framework using Selenium WebDriver, TestNG and implemented Java Mail to send the regression result automatically.</w:t>
      </w:r>
    </w:p>
    <w:p w14:paraId="4E541A78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>Created and enhanced numerous test scripts to handle changes in the objects, in the tested application’s GUI and in the testing, environment using Selenium WebDriver.</w:t>
      </w:r>
    </w:p>
    <w:p w14:paraId="0B884543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>Developed test automation scripts using Selenium WebDriver for regression and performance testing of the various releases of the application.</w:t>
      </w:r>
    </w:p>
    <w:p w14:paraId="05D5E2C0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>Created XML based test suit and integrated with Jenkins Server to execute automation scripts on a regular basis by scheduling Jenkins jobs in different test environments with different test configurations.</w:t>
      </w:r>
    </w:p>
    <w:p w14:paraId="79689732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>Involved in validating Sanity, functional, Integration and Regression test suites using Selenium and the request and response of the Web Services (SOA) through SOAP UI.</w:t>
      </w:r>
    </w:p>
    <w:p w14:paraId="3C7D42E3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t>Used SOAP UI tool to test SOA based architecture application to test SOAP services and REST API.</w:t>
      </w:r>
    </w:p>
    <w:p w14:paraId="2C7BE3B2" w14:textId="77777777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cstheme="minorHAnsi"/>
          <w:shd w:val="clear" w:color="auto" w:fill="FFFFFF"/>
        </w:rPr>
      </w:pPr>
      <w:r w:rsidRPr="00AF3C09">
        <w:rPr>
          <w:rFonts w:cstheme="minorHAnsi"/>
          <w:shd w:val="clear" w:color="auto" w:fill="FFFFFF"/>
        </w:rPr>
        <w:lastRenderedPageBreak/>
        <w:t>Involved in Web Services Testing using SOAP UI to create and execute automated functional, regression, compliance, and load tests.</w:t>
      </w:r>
    </w:p>
    <w:p w14:paraId="2ED7ED8E" w14:textId="27DAE65A" w:rsidR="00BA06F9" w:rsidRPr="00AF3C09" w:rsidRDefault="00BA06F9" w:rsidP="00BA06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cstheme="minorHAnsi"/>
          <w:shd w:val="clear" w:color="auto" w:fill="FFFFFF"/>
        </w:rPr>
        <w:t>Involved in executing SQL queries and PL/SQL procedures, functions and packages for backend testing.</w:t>
      </w:r>
    </w:p>
    <w:p w14:paraId="258D55EB" w14:textId="77777777" w:rsidR="00BA06F9" w:rsidRDefault="00BA06F9" w:rsidP="00BA06F9">
      <w:pPr>
        <w:spacing w:after="240"/>
        <w:rPr>
          <w:rFonts w:asciiTheme="minorHAnsi" w:hAnsiTheme="minorHAnsi" w:cstheme="minorHAnsi"/>
          <w:color w:val="000000"/>
          <w:sz w:val="22"/>
          <w:szCs w:val="22"/>
        </w:rPr>
      </w:pPr>
    </w:p>
    <w:p w14:paraId="13931787" w14:textId="3D6BD271" w:rsidR="00FD4275" w:rsidRPr="00B2439E" w:rsidRDefault="00FD4275" w:rsidP="00B2439E">
      <w:pPr>
        <w:jc w:val="both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b/>
          <w:sz w:val="22"/>
          <w:szCs w:val="22"/>
        </w:rPr>
        <w:t xml:space="preserve">Environment: </w:t>
      </w:r>
      <w:r w:rsidR="004D7C62" w:rsidRPr="004D7C62">
        <w:rPr>
          <w:rFonts w:asciiTheme="minorHAnsi" w:hAnsiTheme="minorHAnsi" w:cstheme="minorHAnsi"/>
          <w:bCs/>
          <w:sz w:val="22"/>
          <w:szCs w:val="22"/>
        </w:rPr>
        <w:t>Ruby,</w:t>
      </w:r>
      <w:r w:rsidR="004D7C6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4D7C62" w:rsidRPr="00B2439E">
        <w:rPr>
          <w:rFonts w:asciiTheme="minorHAnsi" w:hAnsiTheme="minorHAnsi" w:cstheme="minorHAnsi"/>
          <w:bCs/>
          <w:sz w:val="22"/>
          <w:szCs w:val="22"/>
        </w:rPr>
        <w:t>Ruby mine</w:t>
      </w:r>
      <w:r w:rsidR="004D7C62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AF3C09">
        <w:rPr>
          <w:rFonts w:asciiTheme="minorHAnsi" w:hAnsiTheme="minorHAnsi" w:cstheme="minorHAnsi"/>
          <w:bCs/>
          <w:sz w:val="22"/>
          <w:szCs w:val="22"/>
        </w:rPr>
        <w:t>Agile</w:t>
      </w:r>
      <w:r w:rsidR="004D7C62">
        <w:rPr>
          <w:rFonts w:asciiTheme="minorHAnsi" w:hAnsiTheme="minorHAnsi" w:cstheme="minorHAnsi"/>
          <w:bCs/>
          <w:sz w:val="22"/>
          <w:szCs w:val="22"/>
        </w:rPr>
        <w:t>/</w:t>
      </w:r>
      <w:r w:rsidRPr="00AF3C09">
        <w:rPr>
          <w:rFonts w:asciiTheme="minorHAnsi" w:hAnsiTheme="minorHAnsi" w:cstheme="minorHAnsi"/>
          <w:bCs/>
          <w:sz w:val="22"/>
          <w:szCs w:val="22"/>
        </w:rPr>
        <w:t>Scrum,</w:t>
      </w:r>
      <w:r w:rsidRPr="00AF3C0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F3C09">
        <w:rPr>
          <w:rFonts w:asciiTheme="minorHAnsi" w:hAnsiTheme="minorHAnsi" w:cstheme="minorHAnsi"/>
          <w:sz w:val="22"/>
          <w:szCs w:val="22"/>
        </w:rPr>
        <w:t xml:space="preserve">Selenium WebDriver, Cucumber, JMeter, HTML5, TestNG, Javascript, Agile, Jira, MySQL, Postman, SoapUI, Git, </w:t>
      </w:r>
      <w:r w:rsidR="004D7C62">
        <w:rPr>
          <w:rFonts w:asciiTheme="minorHAnsi" w:hAnsiTheme="minorHAnsi" w:cstheme="minorHAnsi"/>
          <w:sz w:val="22"/>
          <w:szCs w:val="22"/>
        </w:rPr>
        <w:t>CircelCI</w:t>
      </w:r>
      <w:r w:rsidRPr="00AF3C09">
        <w:rPr>
          <w:rFonts w:asciiTheme="minorHAnsi" w:hAnsiTheme="minorHAnsi" w:cstheme="minorHAnsi"/>
          <w:sz w:val="22"/>
          <w:szCs w:val="22"/>
        </w:rPr>
        <w:t xml:space="preserve">, JMeter, Load Runner, </w:t>
      </w:r>
      <w:r w:rsidR="00B2439E">
        <w:rPr>
          <w:rFonts w:asciiTheme="minorHAnsi" w:hAnsiTheme="minorHAnsi" w:cstheme="minorHAnsi"/>
          <w:sz w:val="22"/>
          <w:szCs w:val="22"/>
        </w:rPr>
        <w:t xml:space="preserve">Rest Assured, </w:t>
      </w:r>
      <w:r w:rsidRPr="00AF3C09">
        <w:rPr>
          <w:rFonts w:asciiTheme="minorHAnsi" w:hAnsiTheme="minorHAnsi" w:cstheme="minorHAnsi"/>
          <w:sz w:val="22"/>
          <w:szCs w:val="22"/>
        </w:rPr>
        <w:t>Appium, Android, IOS, JMeter</w:t>
      </w:r>
    </w:p>
    <w:p w14:paraId="187464AE" w14:textId="77777777" w:rsidR="00FD4275" w:rsidRPr="00AF3C09" w:rsidRDefault="00FD4275" w:rsidP="00BA06F9">
      <w:pPr>
        <w:spacing w:after="240"/>
        <w:rPr>
          <w:rFonts w:asciiTheme="minorHAnsi" w:hAnsiTheme="minorHAnsi" w:cstheme="minorHAnsi"/>
          <w:color w:val="000000"/>
          <w:sz w:val="22"/>
          <w:szCs w:val="22"/>
        </w:rPr>
      </w:pPr>
    </w:p>
    <w:p w14:paraId="712626AE" w14:textId="3B6B12D1" w:rsidR="00683B3E" w:rsidRPr="00AF3C09" w:rsidRDefault="00683B3E" w:rsidP="00683B3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Client: Integra                                                                                                                                                       Oct 2017 – May 2018</w:t>
      </w:r>
    </w:p>
    <w:p w14:paraId="5FA6C863" w14:textId="370914C1" w:rsidR="00683B3E" w:rsidRPr="00AF3C09" w:rsidRDefault="00683B3E" w:rsidP="00683B3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Role: Test Design Engineer</w:t>
      </w:r>
    </w:p>
    <w:p w14:paraId="1C625C74" w14:textId="4DBD734B" w:rsidR="00683B3E" w:rsidRPr="00AF3C09" w:rsidRDefault="00683B3E" w:rsidP="00683B3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Description: </w:t>
      </w:r>
      <w:r w:rsidR="00355ADC" w:rsidRPr="00AF3C09">
        <w:rPr>
          <w:rFonts w:asciiTheme="minorHAnsi" w:eastAsiaTheme="minorHAnsi" w:hAnsiTheme="minorHAnsi" w:cstheme="minorHAnsi"/>
          <w:color w:val="000000" w:themeColor="text1"/>
          <w:sz w:val="22"/>
          <w:szCs w:val="22"/>
        </w:rPr>
        <w:t>Automated payments project: Payment system team involves sales, ordering, billing platforms. The automated payment is seeking to transform our sales, ordering, Product/offer catalog, billing systems, deliver a centralized experience and significantly reduce our overall cost structure.</w:t>
      </w:r>
    </w:p>
    <w:p w14:paraId="0481837E" w14:textId="77777777" w:rsidR="00683B3E" w:rsidRPr="00AF3C09" w:rsidRDefault="00683B3E" w:rsidP="00683B3E">
      <w:pPr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779E38D6" w14:textId="77777777" w:rsidR="00683B3E" w:rsidRPr="00AF3C09" w:rsidRDefault="00683B3E" w:rsidP="00683B3E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Responsibilities:</w:t>
      </w:r>
    </w:p>
    <w:p w14:paraId="0716289C" w14:textId="63198B67" w:rsidR="000C7237" w:rsidRPr="00BE0DE3" w:rsidRDefault="000C7237" w:rsidP="000C7237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hd w:val="clear" w:color="auto" w:fill="FFFFFF"/>
        </w:rPr>
      </w:pPr>
      <w:r w:rsidRPr="00BE0DE3">
        <w:rPr>
          <w:rFonts w:cstheme="minorHAnsi"/>
          <w:shd w:val="clear" w:color="auto" w:fill="FFFFFF"/>
        </w:rPr>
        <w:t>Review detailed manual and automated test cases and test documents for</w:t>
      </w:r>
      <w:r w:rsidR="00472FEA">
        <w:rPr>
          <w:rFonts w:cstheme="minorHAnsi"/>
          <w:shd w:val="clear" w:color="auto" w:fill="FFFFFF"/>
        </w:rPr>
        <w:t xml:space="preserve"> </w:t>
      </w:r>
      <w:r w:rsidRPr="00BE0DE3">
        <w:rPr>
          <w:rFonts w:cstheme="minorHAnsi"/>
          <w:shd w:val="clear" w:color="auto" w:fill="FFFFFF"/>
        </w:rPr>
        <w:t>web  applications</w:t>
      </w:r>
    </w:p>
    <w:p w14:paraId="1397EC10" w14:textId="714CBCB3" w:rsidR="000C7237" w:rsidRPr="00BE0DE3" w:rsidRDefault="000C7237" w:rsidP="000C7237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b/>
          <w:lang w:bidi="ar-SA"/>
        </w:rPr>
      </w:pPr>
      <w:r w:rsidRPr="00BE0DE3">
        <w:rPr>
          <w:rFonts w:cstheme="minorHAnsi"/>
          <w:shd w:val="clear" w:color="auto" w:fill="FFFFFF"/>
        </w:rPr>
        <w:t>Responsible for UI, Functional, Web Services, cross browser, Automation, Reports Testing of Web, distributed, SOA, Reporting, legacy, J2EE applications.</w:t>
      </w:r>
    </w:p>
    <w:p w14:paraId="4B419B67" w14:textId="350FD7B5" w:rsidR="000C7237" w:rsidRPr="00472FEA" w:rsidRDefault="000C7237" w:rsidP="00472FEA">
      <w:pPr>
        <w:pStyle w:val="ListParagraph"/>
        <w:numPr>
          <w:ilvl w:val="0"/>
          <w:numId w:val="14"/>
        </w:numPr>
        <w:tabs>
          <w:tab w:val="left" w:pos="180"/>
        </w:tabs>
        <w:spacing w:after="0" w:line="240" w:lineRule="auto"/>
        <w:rPr>
          <w:rFonts w:cstheme="minorHAnsi"/>
          <w:lang w:bidi="ar-SA"/>
        </w:rPr>
      </w:pPr>
      <w:r w:rsidRPr="000C7237">
        <w:rPr>
          <w:rFonts w:cstheme="minorHAnsi"/>
          <w:lang w:bidi="ar-SA"/>
        </w:rPr>
        <w:t>Extensively involved in all stages of testing life cycle, TDD methodologies</w:t>
      </w:r>
      <w:r w:rsidR="00472FEA">
        <w:rPr>
          <w:rFonts w:cstheme="minorHAnsi"/>
          <w:lang w:bidi="ar-SA"/>
        </w:rPr>
        <w:t xml:space="preserve">, </w:t>
      </w:r>
      <w:r w:rsidRPr="00472FEA">
        <w:rPr>
          <w:rFonts w:cstheme="minorHAnsi"/>
        </w:rPr>
        <w:t>Development Life cycle (SDLC) using Waterfall, Agile methodologies. </w:t>
      </w:r>
    </w:p>
    <w:p w14:paraId="2EF39111" w14:textId="5818D33C" w:rsidR="000C7237" w:rsidRPr="000C7237" w:rsidRDefault="000C7237" w:rsidP="000C7237">
      <w:pPr>
        <w:pStyle w:val="ListParagraph"/>
        <w:numPr>
          <w:ilvl w:val="0"/>
          <w:numId w:val="14"/>
        </w:numPr>
        <w:tabs>
          <w:tab w:val="left" w:pos="180"/>
        </w:tabs>
        <w:spacing w:after="0" w:line="240" w:lineRule="auto"/>
        <w:rPr>
          <w:rFonts w:cstheme="minorHAnsi"/>
          <w:lang w:bidi="ar-SA"/>
        </w:rPr>
      </w:pPr>
      <w:r w:rsidRPr="000C7237">
        <w:rPr>
          <w:rFonts w:cstheme="minorHAnsi"/>
          <w:lang w:bidi="ar-SA"/>
        </w:rPr>
        <w:t>Experience in writing Scripts in Data Driven Testing other testes to verify the UI-Data Base data match and API testing.</w:t>
      </w:r>
    </w:p>
    <w:p w14:paraId="1C109E7D" w14:textId="77777777" w:rsidR="000C7237" w:rsidRDefault="000C7237" w:rsidP="000C7237">
      <w:pPr>
        <w:pStyle w:val="ListParagraph"/>
        <w:numPr>
          <w:ilvl w:val="0"/>
          <w:numId w:val="14"/>
        </w:numPr>
        <w:tabs>
          <w:tab w:val="left" w:pos="180"/>
        </w:tabs>
        <w:spacing w:before="240" w:after="0" w:line="240" w:lineRule="auto"/>
        <w:rPr>
          <w:rFonts w:cstheme="minorHAnsi"/>
          <w:lang w:bidi="ar-SA"/>
        </w:rPr>
      </w:pPr>
      <w:r w:rsidRPr="000C7237">
        <w:rPr>
          <w:rFonts w:cstheme="minorHAnsi"/>
          <w:lang w:bidi="ar-SA"/>
        </w:rPr>
        <w:t>Worked with users to develop User Acceptance Testing procedures and strategies.</w:t>
      </w:r>
    </w:p>
    <w:p w14:paraId="67EB2757" w14:textId="793A2DE5" w:rsidR="000C7237" w:rsidRDefault="000C7237" w:rsidP="000C7237">
      <w:pPr>
        <w:pStyle w:val="ListParagraph"/>
        <w:numPr>
          <w:ilvl w:val="0"/>
          <w:numId w:val="14"/>
        </w:numPr>
        <w:tabs>
          <w:tab w:val="left" w:pos="180"/>
        </w:tabs>
        <w:spacing w:before="240" w:after="0" w:line="240" w:lineRule="auto"/>
        <w:rPr>
          <w:rFonts w:cstheme="minorHAnsi"/>
          <w:lang w:bidi="ar-SA"/>
        </w:rPr>
      </w:pPr>
      <w:r w:rsidRPr="000C7237">
        <w:rPr>
          <w:rFonts w:cstheme="minorHAnsi"/>
        </w:rPr>
        <w:t xml:space="preserve">Developed SQL queries to test the </w:t>
      </w:r>
      <w:r w:rsidR="00472FEA">
        <w:rPr>
          <w:rFonts w:cstheme="minorHAnsi"/>
        </w:rPr>
        <w:t>payment data after the payroll execution for the clients</w:t>
      </w:r>
    </w:p>
    <w:p w14:paraId="47D10957" w14:textId="5A6821F2" w:rsidR="000C7237" w:rsidRPr="000C7237" w:rsidRDefault="000C7237" w:rsidP="000C7237">
      <w:pPr>
        <w:pStyle w:val="ListParagraph"/>
        <w:numPr>
          <w:ilvl w:val="0"/>
          <w:numId w:val="14"/>
        </w:numPr>
        <w:tabs>
          <w:tab w:val="left" w:pos="180"/>
        </w:tabs>
        <w:spacing w:before="240" w:after="0" w:line="240" w:lineRule="auto"/>
        <w:rPr>
          <w:rFonts w:cstheme="minorHAnsi"/>
          <w:lang w:bidi="ar-SA"/>
        </w:rPr>
      </w:pPr>
      <w:r w:rsidRPr="000C7237">
        <w:rPr>
          <w:rFonts w:cstheme="minorHAnsi"/>
        </w:rPr>
        <w:t>Developed Test cases manually and generated Automation Scripts using open source tools like Selenium Web Driver, TestNG, SOAP UI, Maven and Jenkins.</w:t>
      </w:r>
    </w:p>
    <w:p w14:paraId="39602F57" w14:textId="77777777" w:rsidR="000C7237" w:rsidRPr="000C7237" w:rsidRDefault="000C7237" w:rsidP="000C7237">
      <w:pPr>
        <w:pStyle w:val="ListParagraph"/>
        <w:numPr>
          <w:ilvl w:val="0"/>
          <w:numId w:val="14"/>
        </w:numPr>
        <w:tabs>
          <w:tab w:val="left" w:pos="180"/>
        </w:tabs>
        <w:spacing w:before="240" w:after="0" w:line="240" w:lineRule="auto"/>
        <w:rPr>
          <w:rFonts w:cstheme="minorHAnsi"/>
          <w:lang w:bidi="ar-SA"/>
        </w:rPr>
      </w:pPr>
      <w:r w:rsidRPr="000C7237">
        <w:rPr>
          <w:rFonts w:cstheme="minorHAnsi"/>
          <w:lang w:bidi="ar-SA"/>
        </w:rPr>
        <w:t>Involved in Designing &amp; Developing data driven framework using Selenium WebDriver, TestNG and implemented Java Mail to send the regression result automatically.</w:t>
      </w:r>
    </w:p>
    <w:p w14:paraId="106A65C2" w14:textId="3A04E330" w:rsidR="00AF3C09" w:rsidRPr="000C7237" w:rsidRDefault="000C7237" w:rsidP="000C7237">
      <w:pPr>
        <w:pStyle w:val="ListParagraph"/>
        <w:numPr>
          <w:ilvl w:val="0"/>
          <w:numId w:val="14"/>
        </w:numPr>
        <w:shd w:val="clear" w:color="auto" w:fill="FFFFFF"/>
        <w:spacing w:before="240" w:after="0" w:line="240" w:lineRule="auto"/>
        <w:jc w:val="both"/>
        <w:rPr>
          <w:rFonts w:cstheme="minorHAnsi"/>
          <w:b/>
          <w:bCs/>
        </w:rPr>
      </w:pPr>
      <w:r w:rsidRPr="000C7237">
        <w:rPr>
          <w:rFonts w:cstheme="minorHAnsi"/>
          <w:lang w:bidi="ar-SA"/>
        </w:rPr>
        <w:t>Created and enhanced numerous test scripts to handle changes in the objects, in the tested application’s GUI and in the testing, environment using Selenium WebDriver</w:t>
      </w:r>
    </w:p>
    <w:p w14:paraId="775D2452" w14:textId="77777777" w:rsidR="00AF3C09" w:rsidRDefault="00AF3C09" w:rsidP="000C7237">
      <w:pPr>
        <w:spacing w:before="240"/>
        <w:rPr>
          <w:rFonts w:asciiTheme="minorHAnsi" w:hAnsiTheme="minorHAnsi" w:cstheme="minorHAnsi"/>
          <w:b/>
          <w:bCs/>
          <w:sz w:val="22"/>
          <w:szCs w:val="22"/>
        </w:rPr>
      </w:pPr>
    </w:p>
    <w:p w14:paraId="429C8796" w14:textId="77777777" w:rsidR="00FD4275" w:rsidRPr="00AF3C09" w:rsidRDefault="00FD4275" w:rsidP="00FD4275">
      <w:pPr>
        <w:jc w:val="both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b/>
          <w:sz w:val="22"/>
          <w:szCs w:val="22"/>
        </w:rPr>
        <w:t xml:space="preserve">Environment: </w:t>
      </w:r>
      <w:r w:rsidRPr="00AF3C09">
        <w:rPr>
          <w:rFonts w:asciiTheme="minorHAnsi" w:hAnsiTheme="minorHAnsi" w:cstheme="minorHAnsi"/>
          <w:bCs/>
          <w:sz w:val="22"/>
          <w:szCs w:val="22"/>
        </w:rPr>
        <w:t>Agile, Scrum, Python,</w:t>
      </w:r>
      <w:r w:rsidRPr="00AF3C0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F3C09">
        <w:rPr>
          <w:rFonts w:asciiTheme="minorHAnsi" w:hAnsiTheme="minorHAnsi" w:cstheme="minorHAnsi"/>
          <w:sz w:val="22"/>
          <w:szCs w:val="22"/>
        </w:rPr>
        <w:t>Selenium WebDriver, Cucumber, JMeter, HTML5, TestNG, Javascript, Agile, Maven, UNIX, Jira, MySQL, Postman, SoapUI, Git, Jenkins, JMeter, Load Runner, Appium, Android, IOS, JMeter</w:t>
      </w:r>
    </w:p>
    <w:p w14:paraId="2C11D170" w14:textId="77777777" w:rsidR="00FD4275" w:rsidRPr="00AF3C09" w:rsidRDefault="00FD4275" w:rsidP="000C7237">
      <w:pPr>
        <w:spacing w:before="240"/>
        <w:rPr>
          <w:rFonts w:asciiTheme="minorHAnsi" w:hAnsiTheme="minorHAnsi" w:cstheme="minorHAnsi"/>
          <w:b/>
          <w:bCs/>
          <w:sz w:val="22"/>
          <w:szCs w:val="22"/>
        </w:rPr>
      </w:pPr>
    </w:p>
    <w:p w14:paraId="7FA6D54D" w14:textId="183D1799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Client:</w:t>
      </w:r>
      <w:r w:rsidR="00A60787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70002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CEB- Gartner                                                                                                                         </w:t>
      </w:r>
      <w:r w:rsidR="00CA6943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</w:t>
      </w:r>
      <w:r w:rsidR="003E177B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70002" w:rsidRPr="00AF3C09">
        <w:rPr>
          <w:rFonts w:asciiTheme="minorHAnsi" w:hAnsiTheme="minorHAnsi" w:cstheme="minorHAnsi"/>
          <w:b/>
          <w:bCs/>
          <w:sz w:val="22"/>
          <w:szCs w:val="22"/>
        </w:rPr>
        <w:t>June</w:t>
      </w:r>
      <w:r w:rsidR="00F76823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2</w:t>
      </w:r>
      <w:r w:rsidR="00A70002" w:rsidRPr="00AF3C09">
        <w:rPr>
          <w:rFonts w:asciiTheme="minorHAnsi" w:hAnsiTheme="minorHAnsi" w:cstheme="minorHAnsi"/>
          <w:b/>
          <w:bCs/>
          <w:sz w:val="22"/>
          <w:szCs w:val="22"/>
        </w:rPr>
        <w:t>013</w:t>
      </w:r>
      <w:r w:rsidR="00F76823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A70002" w:rsidRPr="00AF3C09">
        <w:rPr>
          <w:rFonts w:asciiTheme="minorHAnsi" w:hAnsiTheme="minorHAnsi" w:cstheme="minorHAnsi"/>
          <w:b/>
          <w:bCs/>
          <w:sz w:val="22"/>
          <w:szCs w:val="22"/>
        </w:rPr>
        <w:t>July</w:t>
      </w:r>
      <w:r w:rsidR="00F76823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20</w:t>
      </w:r>
      <w:r w:rsidR="00A70002" w:rsidRPr="00AF3C09">
        <w:rPr>
          <w:rFonts w:asciiTheme="minorHAnsi" w:hAnsiTheme="minorHAnsi" w:cstheme="minorHAnsi"/>
          <w:b/>
          <w:bCs/>
          <w:sz w:val="22"/>
          <w:szCs w:val="22"/>
        </w:rPr>
        <w:t>15</w:t>
      </w:r>
    </w:p>
    <w:p w14:paraId="3E51F3F1" w14:textId="29114DC1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Role: </w:t>
      </w:r>
      <w:r w:rsidR="00A70002" w:rsidRPr="00AF3C09">
        <w:rPr>
          <w:rFonts w:asciiTheme="minorHAnsi" w:hAnsiTheme="minorHAnsi" w:cstheme="minorHAnsi"/>
          <w:b/>
          <w:bCs/>
          <w:sz w:val="22"/>
          <w:szCs w:val="22"/>
        </w:rPr>
        <w:t>IT Test Specialist</w:t>
      </w:r>
    </w:p>
    <w:p w14:paraId="425B9425" w14:textId="20FD6F90" w:rsidR="00171602" w:rsidRPr="00AF3C09" w:rsidRDefault="00A41A2F" w:rsidP="0017160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Description:</w:t>
      </w:r>
      <w:r w:rsidR="00FB5513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71602" w:rsidRPr="00AF3C09">
        <w:rPr>
          <w:rFonts w:asciiTheme="minorHAnsi" w:hAnsiTheme="minorHAnsi" w:cstheme="minorHAnsi"/>
          <w:color w:val="000000"/>
          <w:sz w:val="22"/>
          <w:szCs w:val="22"/>
        </w:rPr>
        <w:t>CEB-Gartner best practices and technology solutions equip clients with the intelligence to effectively manage talent, customers, and operations. Gartner, Inc. (NYSE: IT), is the world’s leading research and advisory company and a member of the S&amp;P 500. We equip business leaders with indispensable insights, advice tools to achieve their mission-critical priorities today and build the successful organizations of tomorrow.</w:t>
      </w:r>
    </w:p>
    <w:p w14:paraId="7C87D169" w14:textId="4E4F19FF" w:rsidR="005E0D8D" w:rsidRPr="00AF3C09" w:rsidRDefault="005E0D8D" w:rsidP="00171602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179A335" w14:textId="77777777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Responsibilities:</w:t>
      </w:r>
    </w:p>
    <w:p w14:paraId="3276D7AF" w14:textId="77777777" w:rsidR="005A2109" w:rsidRPr="00AF3C09" w:rsidRDefault="005A2109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cstheme="minorHAnsi"/>
          <w:shd w:val="clear" w:color="auto" w:fill="FFFFFF"/>
        </w:rPr>
        <w:t xml:space="preserve">Participated in SDLC and STLC process </w:t>
      </w:r>
      <w:r w:rsidR="0034341A" w:rsidRPr="00AF3C09">
        <w:rPr>
          <w:rFonts w:cstheme="minorHAnsi"/>
          <w:shd w:val="clear" w:color="auto" w:fill="FFFFFF"/>
        </w:rPr>
        <w:t>and used tools like Selenium </w:t>
      </w:r>
      <w:r w:rsidRPr="00AF3C09">
        <w:rPr>
          <w:rFonts w:cstheme="minorHAnsi"/>
          <w:shd w:val="clear" w:color="auto" w:fill="FFFFFF"/>
        </w:rPr>
        <w:t xml:space="preserve">Web driver, JMeter, </w:t>
      </w:r>
      <w:r w:rsidR="005115C1" w:rsidRPr="00AF3C09">
        <w:rPr>
          <w:rFonts w:cstheme="minorHAnsi"/>
          <w:shd w:val="clear" w:color="auto" w:fill="FFFFFF"/>
        </w:rPr>
        <w:t xml:space="preserve">and </w:t>
      </w:r>
      <w:r w:rsidRPr="00AF3C09">
        <w:rPr>
          <w:rFonts w:cstheme="minorHAnsi"/>
          <w:shd w:val="clear" w:color="auto" w:fill="FFFFFF"/>
        </w:rPr>
        <w:t>SOAP UI.</w:t>
      </w:r>
    </w:p>
    <w:p w14:paraId="143D2D98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Involved in Understanding the Functional Requirements of the Application and test scenarios </w:t>
      </w:r>
    </w:p>
    <w:p w14:paraId="0A0AD71B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Maintained Traceability matrix to map the defects with test cases and test cases with functional specs. </w:t>
      </w:r>
    </w:p>
    <w:p w14:paraId="5CEAEF73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Developed test scripts to automate process of testing in Selenium WebDriver. </w:t>
      </w:r>
    </w:p>
    <w:p w14:paraId="3BF0FFA8" w14:textId="77777777" w:rsidR="005A2109" w:rsidRPr="00AF3C09" w:rsidRDefault="005A2109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AF3C09">
        <w:rPr>
          <w:rFonts w:eastAsia="Times New Roman" w:cstheme="minorHAnsi"/>
        </w:rPr>
        <w:t>Executed SOAP   based web services for API testing (Java client and SoapUI). </w:t>
      </w:r>
    </w:p>
    <w:p w14:paraId="278CAF58" w14:textId="77777777" w:rsidR="003412F5" w:rsidRPr="00AF3C09" w:rsidRDefault="003412F5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color w:val="000000"/>
        </w:rPr>
      </w:pPr>
      <w:r w:rsidRPr="00AF3C09">
        <w:rPr>
          <w:rFonts w:cstheme="minorHAnsi"/>
          <w:color w:val="000000"/>
        </w:rPr>
        <w:t>Created test plan, test cases, test scripts, test estimates and test metrics based on functional &amp; non-functional requirements.</w:t>
      </w:r>
    </w:p>
    <w:p w14:paraId="5B2F783E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Proficient in writing Selenium Web Driver </w:t>
      </w:r>
      <w:r w:rsidRPr="00AF3C09">
        <w:rPr>
          <w:rFonts w:cstheme="minorHAnsi"/>
          <w:b/>
          <w:bCs/>
        </w:rPr>
        <w:t>automation scripts</w:t>
      </w:r>
      <w:r w:rsidRPr="00AF3C09">
        <w:rPr>
          <w:rFonts w:cstheme="minorHAnsi"/>
        </w:rPr>
        <w:t xml:space="preserve"> in Java using </w:t>
      </w:r>
      <w:r w:rsidR="000C4C5D" w:rsidRPr="00AF3C09">
        <w:rPr>
          <w:rFonts w:cstheme="minorHAnsi"/>
        </w:rPr>
        <w:t xml:space="preserve">Git, </w:t>
      </w:r>
      <w:r w:rsidRPr="00AF3C09">
        <w:rPr>
          <w:rFonts w:cstheme="minorHAnsi"/>
        </w:rPr>
        <w:t xml:space="preserve">Maven, Cucumber, and TestNG </w:t>
      </w:r>
    </w:p>
    <w:p w14:paraId="4724C1FB" w14:textId="77777777" w:rsidR="0076557E" w:rsidRPr="00AF3C09" w:rsidRDefault="0076557E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lastRenderedPageBreak/>
        <w:t>Create automation scripts for Mobile Native applications on iOS and Android platforms using Appium and Java.</w:t>
      </w:r>
    </w:p>
    <w:p w14:paraId="6832A3C1" w14:textId="77777777" w:rsidR="00D3061E" w:rsidRPr="00AF3C09" w:rsidRDefault="00D3061E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Implemented Page Objects model (POM), Apache POI in WebDriver Scripts, Data Driven, Keyword Driven and Hybrid Frameworks using   Selenium WebDriver, TestNG, and Java.</w:t>
      </w:r>
    </w:p>
    <w:p w14:paraId="79C120B1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Developed automation test cases using TestNG framework and Selenium WebDriver. </w:t>
      </w:r>
    </w:p>
    <w:p w14:paraId="011010A1" w14:textId="77777777" w:rsidR="00220235" w:rsidRPr="00AF3C09" w:rsidRDefault="00220235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Collaborate with enterprise team to build and run code on real device from Jenkins.</w:t>
      </w:r>
    </w:p>
    <w:p w14:paraId="605A9A5F" w14:textId="77777777" w:rsidR="00A313A7" w:rsidRPr="00AF3C09" w:rsidRDefault="00A313A7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Conducted test cases in Cucumber for existing and new test cases.</w:t>
      </w:r>
    </w:p>
    <w:p w14:paraId="0EE11CF6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Web services testing using SOAPUI (Get Method, POST Method) -SOAP and Restful (JSON) in Java in ecommerce application. </w:t>
      </w:r>
    </w:p>
    <w:p w14:paraId="6D20BE44" w14:textId="77777777" w:rsidR="00415490" w:rsidRPr="00AF3C09" w:rsidRDefault="00415490" w:rsidP="0041549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>Performed manual testing and maintain documentation on different types of Testing viz., Positive, Negative, Regression, Integration, System, User-acceptance, Performance and Black Box.</w:t>
      </w:r>
    </w:p>
    <w:p w14:paraId="1C3019B0" w14:textId="77777777" w:rsidR="0011201B" w:rsidRPr="00AF3C09" w:rsidRDefault="0011201B" w:rsidP="005E0D8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62626"/>
        </w:rPr>
      </w:pPr>
      <w:r w:rsidRPr="00AF3C09">
        <w:rPr>
          <w:rFonts w:cstheme="minorHAnsi"/>
          <w:color w:val="262626"/>
        </w:rPr>
        <w:t>Involved in Backend Database testing in SQL Server</w:t>
      </w:r>
      <w:r w:rsidR="00834D20" w:rsidRPr="00AF3C09">
        <w:rPr>
          <w:rFonts w:cstheme="minorHAnsi"/>
          <w:color w:val="262626"/>
        </w:rPr>
        <w:t>, and Oracle</w:t>
      </w:r>
      <w:r w:rsidRPr="00AF3C09">
        <w:rPr>
          <w:rFonts w:cstheme="minorHAnsi"/>
          <w:color w:val="262626"/>
        </w:rPr>
        <w:t xml:space="preserve"> using SQL. </w:t>
      </w:r>
    </w:p>
    <w:p w14:paraId="7C562676" w14:textId="77777777" w:rsidR="00D3061E" w:rsidRPr="00AF3C09" w:rsidRDefault="00D3061E" w:rsidP="005E0D8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>Implemented simulator for mobile app testing in IOS using Appium Tool.</w:t>
      </w:r>
    </w:p>
    <w:p w14:paraId="100E7F8C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Worked on API testing using Java, </w:t>
      </w:r>
      <w:r w:rsidR="00834D20" w:rsidRPr="00AF3C09">
        <w:rPr>
          <w:rFonts w:cstheme="minorHAnsi"/>
        </w:rPr>
        <w:t>a</w:t>
      </w:r>
      <w:r w:rsidRPr="00AF3C09">
        <w:rPr>
          <w:rFonts w:cstheme="minorHAnsi"/>
        </w:rPr>
        <w:t xml:space="preserve">nd TestNG. </w:t>
      </w:r>
    </w:p>
    <w:p w14:paraId="173FC8F2" w14:textId="0071792B" w:rsidR="00150903" w:rsidRPr="00AF3C09" w:rsidRDefault="00150903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cstheme="minorHAnsi"/>
          <w:color w:val="000000"/>
        </w:rPr>
        <w:t>Performed UI testing, browser validations across operating systems by verifying the visual presentations, alignment, design, and accuracy of links using Id, XPath, CSS locators</w:t>
      </w:r>
    </w:p>
    <w:p w14:paraId="050CB067" w14:textId="64350016" w:rsidR="00D3061E" w:rsidRPr="00AF3C09" w:rsidRDefault="00D3061E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Worked with Open-source tools such as Selenium WebDriver, TestNG</w:t>
      </w:r>
      <w:r w:rsidR="003F5BD1" w:rsidRPr="00AF3C09">
        <w:rPr>
          <w:rFonts w:eastAsia="Times New Roman" w:cstheme="minorHAnsi"/>
          <w:color w:val="000000"/>
        </w:rPr>
        <w:t>, JMeter</w:t>
      </w:r>
    </w:p>
    <w:p w14:paraId="52D813A4" w14:textId="77777777" w:rsidR="00394E68" w:rsidRPr="00AF3C09" w:rsidRDefault="00394E68" w:rsidP="005E0D8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Used Postman &amp; SOAPUI for rest service testing.</w:t>
      </w:r>
    </w:p>
    <w:p w14:paraId="46766B92" w14:textId="77777777" w:rsidR="006B4BA3" w:rsidRPr="00AF3C09" w:rsidRDefault="006B4BA3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>Project based on Agile/</w:t>
      </w:r>
      <w:r w:rsidR="00B41356" w:rsidRPr="00AF3C09">
        <w:rPr>
          <w:rFonts w:cstheme="minorHAnsi"/>
        </w:rPr>
        <w:t xml:space="preserve"> </w:t>
      </w:r>
      <w:r w:rsidRPr="00AF3C09">
        <w:rPr>
          <w:rFonts w:cstheme="minorHAnsi"/>
        </w:rPr>
        <w:t>Scrum methodology Participated in daily Scrum meetings.</w:t>
      </w:r>
    </w:p>
    <w:p w14:paraId="48099695" w14:textId="77777777" w:rsidR="00A41A2F" w:rsidRPr="00AF3C09" w:rsidRDefault="00DE4BC6" w:rsidP="005E0D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lang w:val="en-US"/>
        </w:rPr>
      </w:pPr>
      <w:r w:rsidRPr="00AF3C09">
        <w:rPr>
          <w:rFonts w:eastAsia="Times New Roman" w:cstheme="minorHAnsi"/>
          <w:color w:val="000000"/>
        </w:rPr>
        <w:t xml:space="preserve">Used JIRA as a project tracking tool/ Defect </w:t>
      </w:r>
      <w:r w:rsidR="009332B5" w:rsidRPr="00AF3C09">
        <w:rPr>
          <w:rFonts w:eastAsia="Times New Roman" w:cstheme="minorHAnsi"/>
          <w:color w:val="000000"/>
        </w:rPr>
        <w:t>T</w:t>
      </w:r>
      <w:r w:rsidRPr="00AF3C09">
        <w:rPr>
          <w:rFonts w:eastAsia="Times New Roman" w:cstheme="minorHAnsi"/>
          <w:color w:val="000000"/>
        </w:rPr>
        <w:t>racking/ Test case Management tool.</w:t>
      </w:r>
    </w:p>
    <w:p w14:paraId="32E2A41A" w14:textId="77777777" w:rsidR="00A41A2F" w:rsidRPr="00AF3C09" w:rsidRDefault="00A41A2F" w:rsidP="005E0D8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BBE4858" w14:textId="1116853A" w:rsidR="005E0D8D" w:rsidRPr="00AF3C09" w:rsidRDefault="005E0D8D" w:rsidP="005E0D8D">
      <w:pPr>
        <w:jc w:val="both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Environment</w:t>
      </w:r>
      <w:r w:rsidRPr="00AF3C09">
        <w:rPr>
          <w:rFonts w:asciiTheme="minorHAnsi" w:hAnsiTheme="minorHAnsi" w:cstheme="minorHAnsi"/>
          <w:sz w:val="22"/>
          <w:szCs w:val="22"/>
        </w:rPr>
        <w:t>: Selenium Web Driver, Java</w:t>
      </w:r>
      <w:r w:rsidR="00472FEA">
        <w:rPr>
          <w:rFonts w:asciiTheme="minorHAnsi" w:hAnsiTheme="minorHAnsi" w:cstheme="minorHAnsi"/>
          <w:sz w:val="22"/>
          <w:szCs w:val="22"/>
        </w:rPr>
        <w:t>script</w:t>
      </w:r>
      <w:r w:rsidRPr="00AF3C09">
        <w:rPr>
          <w:rFonts w:asciiTheme="minorHAnsi" w:hAnsiTheme="minorHAnsi" w:cstheme="minorHAnsi"/>
          <w:sz w:val="22"/>
          <w:szCs w:val="22"/>
        </w:rPr>
        <w:t>, SOAP, Maven, Cucumber, TestNG, POM, Apache POI, Jenkins, JSON, Restful, SQl Server, Oracle, Jira</w:t>
      </w:r>
      <w:r w:rsidR="00472FEA">
        <w:rPr>
          <w:rFonts w:asciiTheme="minorHAnsi" w:hAnsiTheme="minorHAnsi" w:cstheme="minorHAnsi"/>
          <w:sz w:val="22"/>
          <w:szCs w:val="22"/>
        </w:rPr>
        <w:t>, Pytest</w:t>
      </w:r>
    </w:p>
    <w:p w14:paraId="0DEA3C14" w14:textId="77777777" w:rsidR="005E0D8D" w:rsidRPr="00AF3C09" w:rsidRDefault="005E0D8D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E0F7227" w14:textId="5D560691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Client:</w:t>
      </w:r>
      <w:r w:rsidR="000925D8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939E9" w:rsidRPr="00AF3C09">
        <w:rPr>
          <w:rFonts w:asciiTheme="minorHAnsi" w:hAnsiTheme="minorHAnsi" w:cstheme="minorHAnsi"/>
          <w:b/>
          <w:sz w:val="22"/>
          <w:szCs w:val="22"/>
        </w:rPr>
        <w:t>United Health Group</w:t>
      </w:r>
      <w:r w:rsidR="000925D8" w:rsidRPr="00AF3C09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7E2FB9" w:rsidRPr="00AF3C09">
        <w:rPr>
          <w:rFonts w:asciiTheme="minorHAnsi" w:hAnsiTheme="minorHAnsi" w:cstheme="minorHAnsi"/>
          <w:b/>
          <w:sz w:val="22"/>
          <w:szCs w:val="22"/>
        </w:rPr>
        <w:t xml:space="preserve">India </w:t>
      </w:r>
      <w:r w:rsidR="007E2FB9" w:rsidRPr="00AF3C09">
        <w:rPr>
          <w:rFonts w:asciiTheme="minorHAnsi" w:hAnsiTheme="minorHAnsi" w:cstheme="minorHAnsi"/>
          <w:b/>
          <w:sz w:val="22"/>
          <w:szCs w:val="22"/>
        </w:rPr>
        <w:tab/>
      </w:r>
      <w:r w:rsidR="007E2FB9" w:rsidRPr="00AF3C09">
        <w:rPr>
          <w:rFonts w:asciiTheme="minorHAnsi" w:hAnsiTheme="minorHAnsi" w:cstheme="minorHAnsi"/>
          <w:b/>
          <w:sz w:val="22"/>
          <w:szCs w:val="22"/>
        </w:rPr>
        <w:tab/>
      </w:r>
      <w:r w:rsidR="007E2FB9" w:rsidRPr="00AF3C09">
        <w:rPr>
          <w:rFonts w:asciiTheme="minorHAnsi" w:hAnsiTheme="minorHAnsi" w:cstheme="minorHAnsi"/>
          <w:b/>
          <w:sz w:val="22"/>
          <w:szCs w:val="22"/>
        </w:rPr>
        <w:tab/>
        <w:t xml:space="preserve">                       </w:t>
      </w:r>
      <w:r w:rsidR="00C8556F" w:rsidRPr="00AF3C09">
        <w:rPr>
          <w:rFonts w:asciiTheme="minorHAnsi" w:hAnsiTheme="minorHAnsi" w:cstheme="minorHAnsi"/>
          <w:b/>
          <w:sz w:val="22"/>
          <w:szCs w:val="22"/>
        </w:rPr>
        <w:t xml:space="preserve">       </w:t>
      </w:r>
      <w:r w:rsidR="00132D5E" w:rsidRPr="00AF3C0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A6943" w:rsidRPr="00AF3C09">
        <w:rPr>
          <w:rFonts w:asciiTheme="minorHAnsi" w:hAnsiTheme="minorHAnsi" w:cstheme="minorHAnsi"/>
          <w:b/>
          <w:sz w:val="22"/>
          <w:szCs w:val="22"/>
        </w:rPr>
        <w:t xml:space="preserve">                                   </w:t>
      </w:r>
      <w:r w:rsidR="005939E9" w:rsidRPr="00AF3C09">
        <w:rPr>
          <w:rFonts w:asciiTheme="minorHAnsi" w:hAnsiTheme="minorHAnsi" w:cstheme="minorHAnsi"/>
          <w:b/>
          <w:sz w:val="22"/>
          <w:szCs w:val="22"/>
        </w:rPr>
        <w:t>February</w:t>
      </w:r>
      <w:r w:rsidR="000925D8" w:rsidRPr="00AF3C09">
        <w:rPr>
          <w:rFonts w:asciiTheme="minorHAnsi" w:hAnsiTheme="minorHAnsi" w:cstheme="minorHAnsi"/>
          <w:b/>
          <w:sz w:val="22"/>
          <w:szCs w:val="22"/>
        </w:rPr>
        <w:t xml:space="preserve"> 2</w:t>
      </w:r>
      <w:r w:rsidR="005939E9" w:rsidRPr="00AF3C09">
        <w:rPr>
          <w:rFonts w:asciiTheme="minorHAnsi" w:hAnsiTheme="minorHAnsi" w:cstheme="minorHAnsi"/>
          <w:b/>
          <w:sz w:val="22"/>
          <w:szCs w:val="22"/>
        </w:rPr>
        <w:t>010</w:t>
      </w:r>
      <w:r w:rsidR="000925D8" w:rsidRPr="00AF3C09">
        <w:rPr>
          <w:rFonts w:asciiTheme="minorHAnsi" w:hAnsiTheme="minorHAnsi" w:cstheme="minorHAnsi"/>
          <w:b/>
          <w:sz w:val="22"/>
          <w:szCs w:val="22"/>
        </w:rPr>
        <w:t xml:space="preserve"> – </w:t>
      </w:r>
      <w:r w:rsidR="005939E9" w:rsidRPr="00AF3C09">
        <w:rPr>
          <w:rFonts w:asciiTheme="minorHAnsi" w:hAnsiTheme="minorHAnsi" w:cstheme="minorHAnsi"/>
          <w:b/>
          <w:sz w:val="22"/>
          <w:szCs w:val="22"/>
        </w:rPr>
        <w:t>May</w:t>
      </w:r>
      <w:r w:rsidR="000925D8" w:rsidRPr="00AF3C09">
        <w:rPr>
          <w:rFonts w:asciiTheme="minorHAnsi" w:hAnsiTheme="minorHAnsi" w:cstheme="minorHAnsi"/>
          <w:b/>
          <w:sz w:val="22"/>
          <w:szCs w:val="22"/>
        </w:rPr>
        <w:t xml:space="preserve"> 20</w:t>
      </w:r>
      <w:r w:rsidR="005939E9" w:rsidRPr="00AF3C09">
        <w:rPr>
          <w:rFonts w:asciiTheme="minorHAnsi" w:hAnsiTheme="minorHAnsi" w:cstheme="minorHAnsi"/>
          <w:b/>
          <w:sz w:val="22"/>
          <w:szCs w:val="22"/>
        </w:rPr>
        <w:t>13</w:t>
      </w:r>
    </w:p>
    <w:p w14:paraId="619B266C" w14:textId="56DF0B19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Role: Automation Tester</w:t>
      </w:r>
    </w:p>
    <w:p w14:paraId="181DD893" w14:textId="05B0A6EC" w:rsidR="00A41A2F" w:rsidRPr="00AF3C09" w:rsidRDefault="00A41A2F" w:rsidP="00EC30A7">
      <w:pPr>
        <w:jc w:val="both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Description:</w:t>
      </w:r>
      <w:r w:rsidR="00426075" w:rsidRPr="00AF3C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80773" w:rsidRPr="00AF3C09">
        <w:rPr>
          <w:rFonts w:asciiTheme="minorHAnsi" w:hAnsiTheme="minorHAnsi" w:cstheme="minorHAnsi"/>
          <w:color w:val="000000"/>
          <w:sz w:val="22"/>
          <w:szCs w:val="22"/>
        </w:rPr>
        <w:t>UnitedHealth Group is a health care and well-being company with a mission to help people live healthier lives and help make the health system work better for everyone.</w:t>
      </w:r>
      <w:r w:rsidR="00683B3E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80773" w:rsidRPr="00AF3C09">
        <w:rPr>
          <w:rFonts w:asciiTheme="minorHAnsi" w:hAnsiTheme="minorHAnsi" w:cstheme="minorHAnsi"/>
          <w:color w:val="000000"/>
          <w:sz w:val="22"/>
          <w:szCs w:val="22"/>
        </w:rPr>
        <w:t>We are 340,000 colleagues in two distinct and complementary businesses working to help build a modern, high-performing health system through improved access, affordability, outcomes and experiences.</w:t>
      </w:r>
      <w:r w:rsidR="00683B3E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80773" w:rsidRPr="00AF3C09">
        <w:rPr>
          <w:rFonts w:asciiTheme="minorHAnsi" w:hAnsiTheme="minorHAnsi" w:cstheme="minorHAnsi"/>
          <w:color w:val="000000"/>
          <w:sz w:val="22"/>
          <w:szCs w:val="22"/>
        </w:rPr>
        <w:t>Optum delivers care aided by technology and data, empowering people, partners and providers with the guidance and tools they need to achieve better health. UnitedHealthcare offers a full range of health benefits, enabling affordable coverage, simplifying the health care experience and delivering access to high-quality care.</w:t>
      </w:r>
      <w:r w:rsidR="00683B3E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80773" w:rsidRPr="00AF3C09">
        <w:rPr>
          <w:rFonts w:asciiTheme="minorHAnsi" w:hAnsiTheme="minorHAnsi" w:cstheme="minorHAnsi"/>
          <w:color w:val="000000"/>
          <w:sz w:val="22"/>
          <w:szCs w:val="22"/>
        </w:rPr>
        <w:t>We</w:t>
      </w:r>
      <w:r w:rsidR="00683B3E" w:rsidRPr="00AF3C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80773" w:rsidRPr="00AF3C09">
        <w:rPr>
          <w:rFonts w:asciiTheme="minorHAnsi" w:hAnsiTheme="minorHAnsi" w:cstheme="minorHAnsi"/>
          <w:color w:val="000000"/>
          <w:sz w:val="22"/>
          <w:szCs w:val="22"/>
        </w:rPr>
        <w:t>work with governments, employers, partners and providers to care for 147 million people and share a vision of a value-based system of care that provides compassionate and equitable care.</w:t>
      </w:r>
    </w:p>
    <w:p w14:paraId="4C0A42FD" w14:textId="77777777" w:rsidR="00A41A2F" w:rsidRPr="00AF3C09" w:rsidRDefault="00A41A2F" w:rsidP="00EC30A7">
      <w:pPr>
        <w:rPr>
          <w:rFonts w:asciiTheme="minorHAnsi" w:hAnsiTheme="minorHAnsi" w:cstheme="minorHAnsi"/>
          <w:sz w:val="22"/>
          <w:szCs w:val="22"/>
        </w:rPr>
      </w:pPr>
    </w:p>
    <w:p w14:paraId="40B8B79B" w14:textId="77777777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Responsibilities:</w:t>
      </w:r>
    </w:p>
    <w:p w14:paraId="39366291" w14:textId="5E2905D0" w:rsidR="00AF3C09" w:rsidRPr="00AF3C09" w:rsidRDefault="00AF3C09" w:rsidP="00AF3C09">
      <w:pPr>
        <w:pStyle w:val="ListParagraph"/>
        <w:numPr>
          <w:ilvl w:val="0"/>
          <w:numId w:val="4"/>
        </w:numPr>
        <w:shd w:val="clear" w:color="auto" w:fill="FFFFFF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 xml:space="preserve">Successfully implemented ALM for end-to-end test management and </w:t>
      </w:r>
      <w:r w:rsidR="00204F59">
        <w:rPr>
          <w:rFonts w:eastAsia="Times New Roman" w:cstheme="minorHAnsi"/>
          <w:color w:val="000000"/>
        </w:rPr>
        <w:t>UFT</w:t>
      </w:r>
      <w:r w:rsidRPr="00AF3C09">
        <w:rPr>
          <w:rFonts w:eastAsia="Times New Roman" w:cstheme="minorHAnsi"/>
          <w:color w:val="000000"/>
        </w:rPr>
        <w:t xml:space="preserve"> for automation, leading to a 30% increase in test efficiency.</w:t>
      </w:r>
    </w:p>
    <w:p w14:paraId="76702718" w14:textId="633C5686" w:rsidR="00AF3C09" w:rsidRPr="00AF3C09" w:rsidRDefault="00AF3C09" w:rsidP="00AF3C09">
      <w:pPr>
        <w:pStyle w:val="ListParagraph"/>
        <w:numPr>
          <w:ilvl w:val="0"/>
          <w:numId w:val="4"/>
        </w:numPr>
        <w:shd w:val="clear" w:color="auto" w:fill="FFFFFF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Designed and maintained robust QTP scripts for regression and functional testing, ensuring high reliability and reusability.</w:t>
      </w:r>
    </w:p>
    <w:p w14:paraId="4798BC6E" w14:textId="1CD04685" w:rsidR="00AF3C09" w:rsidRPr="00AF3C09" w:rsidRDefault="00AF3C09" w:rsidP="00AF3C09">
      <w:pPr>
        <w:pStyle w:val="ListParagraph"/>
        <w:numPr>
          <w:ilvl w:val="0"/>
          <w:numId w:val="4"/>
        </w:numPr>
        <w:shd w:val="clear" w:color="auto" w:fill="FFFFFF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Monitored and reported test execution metrics through ALM, providing actionable insights for continuous improvement.</w:t>
      </w:r>
    </w:p>
    <w:p w14:paraId="4981936A" w14:textId="7D2E2F1C" w:rsidR="00AF3C09" w:rsidRPr="00AF3C09" w:rsidRDefault="00AF3C09" w:rsidP="00AF3C09">
      <w:pPr>
        <w:pStyle w:val="ListParagraph"/>
        <w:numPr>
          <w:ilvl w:val="0"/>
          <w:numId w:val="4"/>
        </w:numPr>
        <w:shd w:val="clear" w:color="auto" w:fill="FFFFFF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Worked closely with cross-functional teams using ALM to track requirements, test cases, and defects, fostering collaboration and accountability.</w:t>
      </w:r>
    </w:p>
    <w:p w14:paraId="0802783C" w14:textId="6FD23A5B" w:rsidR="00AF3C09" w:rsidRPr="00AF3C09" w:rsidRDefault="00AF3C09" w:rsidP="00AF3C0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Enhanced QTP automation frameworks by incorporating best practices, resulting in improved maintainability and scalability.</w:t>
      </w:r>
    </w:p>
    <w:p w14:paraId="09688B08" w14:textId="0BE02928" w:rsidR="00717308" w:rsidRPr="00AF3C09" w:rsidRDefault="00BA040A" w:rsidP="00EC30A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Analyse</w:t>
      </w:r>
      <w:r w:rsidR="00717308" w:rsidRPr="00AF3C09">
        <w:rPr>
          <w:rFonts w:eastAsia="Times New Roman" w:cstheme="minorHAnsi"/>
          <w:color w:val="000000"/>
        </w:rPr>
        <w:t xml:space="preserve"> Business Requirements/ Features and prepare Test Plan, Test Step and Test Cases.</w:t>
      </w:r>
    </w:p>
    <w:p w14:paraId="6096F419" w14:textId="77777777" w:rsidR="00A57661" w:rsidRPr="00AF3C09" w:rsidRDefault="00A57661" w:rsidP="00A57661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Implemented Unix-based monitoring solutions to track test environment performance, improving the stability and reliability of test setups.</w:t>
      </w:r>
    </w:p>
    <w:p w14:paraId="56AB921F" w14:textId="409E1FCA" w:rsidR="00A57661" w:rsidRPr="00AF3C09" w:rsidRDefault="00A57661" w:rsidP="00A57661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AF3C09">
        <w:rPr>
          <w:rFonts w:eastAsia="Times New Roman" w:cstheme="minorHAnsi"/>
          <w:color w:val="000000"/>
        </w:rPr>
        <w:t>Utilized Unix commands to manage and manipulate test data, streamlining test data preparation and validation processes.</w:t>
      </w:r>
    </w:p>
    <w:p w14:paraId="0AAA5D98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lastRenderedPageBreak/>
        <w:t>Involved in Functionality, User Interface, and Regression testing during the various phases of d</w:t>
      </w:r>
      <w:r w:rsidR="00BC0A54" w:rsidRPr="00AF3C09">
        <w:rPr>
          <w:rFonts w:cstheme="minorHAnsi"/>
        </w:rPr>
        <w:t>evelopment using Selenium</w:t>
      </w:r>
      <w:r w:rsidR="005B5A47" w:rsidRPr="00AF3C09">
        <w:rPr>
          <w:rFonts w:cstheme="minorHAnsi"/>
        </w:rPr>
        <w:t xml:space="preserve"> WebDriver</w:t>
      </w:r>
      <w:r w:rsidR="00BC0A54" w:rsidRPr="00AF3C09">
        <w:rPr>
          <w:rFonts w:cstheme="minorHAnsi"/>
        </w:rPr>
        <w:t>/ JUnit</w:t>
      </w:r>
      <w:r w:rsidRPr="00AF3C09">
        <w:rPr>
          <w:rFonts w:cstheme="minorHAnsi"/>
        </w:rPr>
        <w:t>.</w:t>
      </w:r>
    </w:p>
    <w:p w14:paraId="44D53FB9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Performed functional testing to identify various critical points in the application and automated it by using Selenium web driver.</w:t>
      </w:r>
    </w:p>
    <w:p w14:paraId="43FA7C31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Used Id, Name, Links, XPath and CSS to work with dynamic and static elements in application.</w:t>
      </w:r>
    </w:p>
    <w:p w14:paraId="7B7B316C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Responsible in executing Selenium</w:t>
      </w:r>
      <w:r w:rsidR="001003A5" w:rsidRPr="00AF3C09">
        <w:rPr>
          <w:rFonts w:cstheme="minorHAnsi"/>
        </w:rPr>
        <w:t xml:space="preserve"> WebDriver</w:t>
      </w:r>
      <w:r w:rsidRPr="00AF3C09">
        <w:rPr>
          <w:rFonts w:cstheme="minorHAnsi"/>
        </w:rPr>
        <w:t xml:space="preserve"> test scripts on different browsers and checked for compatibility.</w:t>
      </w:r>
    </w:p>
    <w:p w14:paraId="40240355" w14:textId="77777777" w:rsidR="00E1039B" w:rsidRPr="00AF3C09" w:rsidRDefault="00E1039B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Developed External Library using Java for Selenium Automation.</w:t>
      </w:r>
    </w:p>
    <w:p w14:paraId="40A09A89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Developed new Automation test cases usi</w:t>
      </w:r>
      <w:r w:rsidR="000C09DA" w:rsidRPr="00AF3C09">
        <w:rPr>
          <w:rFonts w:cstheme="minorHAnsi"/>
        </w:rPr>
        <w:t>ng selenium WebDriver and JUnit.</w:t>
      </w:r>
    </w:p>
    <w:p w14:paraId="6C555E9F" w14:textId="77777777" w:rsidR="000D54F0" w:rsidRPr="00AF3C09" w:rsidRDefault="000D54F0" w:rsidP="00EC30A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cstheme="minorHAnsi"/>
          <w:color w:val="000000"/>
        </w:rPr>
      </w:pPr>
      <w:r w:rsidRPr="00AF3C09">
        <w:rPr>
          <w:rFonts w:cstheme="minorHAnsi"/>
          <w:color w:val="000000"/>
        </w:rPr>
        <w:t xml:space="preserve">Designed test cases using Gherkin, Cucumber, JUnit, and Ant &amp; used Grid to run </w:t>
      </w:r>
      <w:r w:rsidRPr="00AF3C09">
        <w:rPr>
          <w:rFonts w:cstheme="minorHAnsi"/>
        </w:rPr>
        <w:t>tests</w:t>
      </w:r>
      <w:r w:rsidRPr="00AF3C09">
        <w:rPr>
          <w:rFonts w:cstheme="minorHAnsi"/>
          <w:color w:val="000000"/>
        </w:rPr>
        <w:t xml:space="preserve"> on multiple browsers and Platforms.</w:t>
      </w:r>
    </w:p>
    <w:p w14:paraId="221BE656" w14:textId="77777777" w:rsidR="008E3FB4" w:rsidRPr="00AF3C09" w:rsidRDefault="008E3FB4" w:rsidP="00EC30A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cstheme="minorHAnsi"/>
          <w:color w:val="000000"/>
        </w:rPr>
      </w:pPr>
      <w:r w:rsidRPr="00AF3C09">
        <w:rPr>
          <w:rFonts w:cstheme="minorHAnsi"/>
          <w:shd w:val="clear" w:color="auto" w:fill="FFFFFF"/>
        </w:rPr>
        <w:t>Well versed with Object Oriented Programming (OOPS) concepts, extensively used Java for test automation.</w:t>
      </w:r>
    </w:p>
    <w:p w14:paraId="23602C5D" w14:textId="77777777" w:rsidR="002175EF" w:rsidRPr="00AF3C09" w:rsidRDefault="002175EF" w:rsidP="00EC30A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>Maintained and updated the Manual Test case, Test Scripts and Test Data as per the evolving requirement.</w:t>
      </w:r>
    </w:p>
    <w:p w14:paraId="3B92AB53" w14:textId="29F07B1E" w:rsidR="00415490" w:rsidRPr="00AF3C09" w:rsidRDefault="00415490" w:rsidP="0041549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>Involved in working on a project where we implemented BDD (</w:t>
      </w:r>
      <w:r w:rsidR="00053E5A">
        <w:rPr>
          <w:rFonts w:cstheme="minorHAnsi"/>
        </w:rPr>
        <w:t>B</w:t>
      </w:r>
      <w:r w:rsidR="00053E5A" w:rsidRPr="00AF3C09">
        <w:rPr>
          <w:rFonts w:cstheme="minorHAnsi"/>
        </w:rPr>
        <w:t>ehaviour</w:t>
      </w:r>
      <w:r w:rsidRPr="00AF3C09">
        <w:rPr>
          <w:rFonts w:cstheme="minorHAnsi"/>
        </w:rPr>
        <w:t xml:space="preserve"> Driven development), TDD (Test Driven development) using Cucumber framework with Java, JUnit and Page Object Model.</w:t>
      </w:r>
    </w:p>
    <w:p w14:paraId="04C36A32" w14:textId="77777777" w:rsidR="002175EF" w:rsidRPr="00AF3C09" w:rsidRDefault="002175EF" w:rsidP="00EC30A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>Performed the Analysis and Test Case Coverage, Tracked the Requirement Traceability.</w:t>
      </w:r>
    </w:p>
    <w:p w14:paraId="57CDA7E0" w14:textId="77777777" w:rsidR="002175EF" w:rsidRPr="00AF3C09" w:rsidRDefault="002175EF" w:rsidP="00EC30A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>Executed the Test case and Test scripts and updated the Defect. Performed the Functional, Integration and</w:t>
      </w:r>
    </w:p>
    <w:p w14:paraId="07AE208F" w14:textId="77777777" w:rsidR="002175EF" w:rsidRPr="00AF3C09" w:rsidRDefault="002175EF" w:rsidP="00AF3C09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  <w:r w:rsidRPr="00AF3C09">
        <w:rPr>
          <w:rFonts w:cstheme="minorHAnsi"/>
        </w:rPr>
        <w:t>System testing at different phases.</w:t>
      </w:r>
    </w:p>
    <w:p w14:paraId="3E23BBCE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Implemented properties files to read configurations and XPath of elements in the application for better readability of the code.</w:t>
      </w:r>
    </w:p>
    <w:p w14:paraId="7BE8ADF7" w14:textId="77777777" w:rsidR="007448AF" w:rsidRPr="00AF3C09" w:rsidRDefault="007448AF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Modifying user UI configurations using Postman and reverting changes back according to the configuration tree</w:t>
      </w:r>
    </w:p>
    <w:p w14:paraId="2866DEA8" w14:textId="77777777" w:rsidR="003412F5" w:rsidRPr="00AF3C09" w:rsidRDefault="003412F5" w:rsidP="00EC30A7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Worked on distributed test automation execution on different environment as part of Continuous Integration Process using Selenium and Jenkins. </w:t>
      </w:r>
    </w:p>
    <w:p w14:paraId="0D78ABAD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>Inte</w:t>
      </w:r>
      <w:r w:rsidR="000A7F9D" w:rsidRPr="00AF3C09">
        <w:rPr>
          <w:rFonts w:cstheme="minorHAnsi"/>
        </w:rPr>
        <w:t>grated JUnit</w:t>
      </w:r>
      <w:r w:rsidRPr="00AF3C09">
        <w:rPr>
          <w:rFonts w:cstheme="minorHAnsi"/>
        </w:rPr>
        <w:t xml:space="preserve"> with Selenium using Eclipse to generate test execution result. </w:t>
      </w:r>
    </w:p>
    <w:p w14:paraId="695EBAC0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 xml:space="preserve">Detecting Defects, communicating to Business Leads and Using Priority based, Business critical bases and enhancement based strategies to conduct Functional testing. </w:t>
      </w:r>
    </w:p>
    <w:p w14:paraId="722F4CB6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F3C09">
        <w:rPr>
          <w:rFonts w:cstheme="minorHAnsi"/>
        </w:rPr>
        <w:t xml:space="preserve">Perform database verifications using SQL queries to validate test data. </w:t>
      </w:r>
    </w:p>
    <w:p w14:paraId="1B9ED0B7" w14:textId="77777777" w:rsidR="00FC2A05" w:rsidRPr="00AF3C09" w:rsidRDefault="00FC2A05" w:rsidP="00EC30A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cstheme="minorHAnsi"/>
        </w:rPr>
        <w:t xml:space="preserve">Configured Selenium WebDriver, </w:t>
      </w:r>
      <w:r w:rsidR="004C00AB" w:rsidRPr="00AF3C09">
        <w:rPr>
          <w:rFonts w:cstheme="minorHAnsi"/>
        </w:rPr>
        <w:t>JUnit</w:t>
      </w:r>
      <w:r w:rsidRPr="00AF3C09">
        <w:rPr>
          <w:rFonts w:cstheme="minorHAnsi"/>
        </w:rPr>
        <w:t xml:space="preserve">, Ant tool and created </w:t>
      </w:r>
      <w:r w:rsidR="00332F35" w:rsidRPr="00AF3C09">
        <w:rPr>
          <w:rFonts w:cstheme="minorHAnsi"/>
        </w:rPr>
        <w:t>selenium automation scripts in J</w:t>
      </w:r>
      <w:r w:rsidRPr="00AF3C09">
        <w:rPr>
          <w:rFonts w:cstheme="minorHAnsi"/>
        </w:rPr>
        <w:t xml:space="preserve">ava using JUnit prior to agile release. </w:t>
      </w:r>
    </w:p>
    <w:p w14:paraId="36B9B3DA" w14:textId="77777777" w:rsidR="00A939F0" w:rsidRPr="00AF3C09" w:rsidRDefault="00A939F0" w:rsidP="00EC30A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AF3C09">
        <w:rPr>
          <w:rFonts w:eastAsia="Cambria" w:cstheme="minorHAnsi"/>
        </w:rPr>
        <w:t>Defect logging and tracking using JIRA and updated the test defects status with results.</w:t>
      </w:r>
    </w:p>
    <w:p w14:paraId="0D3594F4" w14:textId="77777777" w:rsidR="00A41A2F" w:rsidRPr="00AF3C09" w:rsidRDefault="00A41A2F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BA0178D" w14:textId="0880B3FD" w:rsidR="00251671" w:rsidRPr="00AF3C09" w:rsidRDefault="00251671" w:rsidP="00251671">
      <w:pPr>
        <w:jc w:val="both"/>
        <w:rPr>
          <w:rFonts w:asciiTheme="minorHAnsi" w:hAnsiTheme="minorHAnsi" w:cstheme="minorHAnsi"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>Environment</w:t>
      </w:r>
      <w:r w:rsidRPr="00AF3C09">
        <w:rPr>
          <w:rFonts w:asciiTheme="minorHAnsi" w:hAnsiTheme="minorHAnsi" w:cstheme="minorHAnsi"/>
          <w:sz w:val="22"/>
          <w:szCs w:val="22"/>
        </w:rPr>
        <w:t xml:space="preserve">: SDLC, Agile, Scrum, STLC, Selenium Web Driver, </w:t>
      </w:r>
      <w:r w:rsidR="00204F59">
        <w:rPr>
          <w:rFonts w:asciiTheme="minorHAnsi" w:hAnsiTheme="minorHAnsi" w:cstheme="minorHAnsi"/>
          <w:sz w:val="22"/>
          <w:szCs w:val="22"/>
        </w:rPr>
        <w:t>UFT</w:t>
      </w:r>
      <w:r w:rsidR="00FD4275">
        <w:rPr>
          <w:rFonts w:asciiTheme="minorHAnsi" w:hAnsiTheme="minorHAnsi" w:cstheme="minorHAnsi"/>
          <w:sz w:val="22"/>
          <w:szCs w:val="22"/>
        </w:rPr>
        <w:t>, vb script</w:t>
      </w:r>
      <w:r w:rsidRPr="00AF3C09">
        <w:rPr>
          <w:rFonts w:asciiTheme="minorHAnsi" w:hAnsiTheme="minorHAnsi" w:cstheme="minorHAnsi"/>
          <w:sz w:val="22"/>
          <w:szCs w:val="22"/>
        </w:rPr>
        <w:t xml:space="preserve">, SOAP, SOAPUI, </w:t>
      </w:r>
      <w:r w:rsidR="00DC2FC4" w:rsidRPr="00AF3C09">
        <w:rPr>
          <w:rFonts w:asciiTheme="minorHAnsi" w:hAnsiTheme="minorHAnsi" w:cstheme="minorHAnsi"/>
          <w:sz w:val="22"/>
          <w:szCs w:val="22"/>
        </w:rPr>
        <w:t>JUnit</w:t>
      </w:r>
      <w:r w:rsidRPr="00AF3C09">
        <w:rPr>
          <w:rFonts w:asciiTheme="minorHAnsi" w:hAnsiTheme="minorHAnsi" w:cstheme="minorHAnsi"/>
          <w:sz w:val="22"/>
          <w:szCs w:val="22"/>
        </w:rPr>
        <w:t xml:space="preserve">, </w:t>
      </w:r>
      <w:r w:rsidR="00FD4275">
        <w:rPr>
          <w:rFonts w:asciiTheme="minorHAnsi" w:hAnsiTheme="minorHAnsi" w:cstheme="minorHAnsi"/>
          <w:sz w:val="22"/>
          <w:szCs w:val="22"/>
        </w:rPr>
        <w:t xml:space="preserve">SVN, </w:t>
      </w:r>
      <w:r w:rsidR="007C6CAC" w:rsidRPr="00AF3C09">
        <w:rPr>
          <w:rFonts w:asciiTheme="minorHAnsi" w:hAnsiTheme="minorHAnsi" w:cstheme="minorHAnsi"/>
          <w:sz w:val="22"/>
          <w:szCs w:val="22"/>
        </w:rPr>
        <w:t xml:space="preserve">GitHub, </w:t>
      </w:r>
      <w:r w:rsidR="00BB2B74" w:rsidRPr="00AF3C09">
        <w:rPr>
          <w:rFonts w:asciiTheme="minorHAnsi" w:hAnsiTheme="minorHAnsi" w:cstheme="minorHAnsi"/>
          <w:sz w:val="22"/>
          <w:szCs w:val="22"/>
        </w:rPr>
        <w:t xml:space="preserve">Eclipse, </w:t>
      </w:r>
      <w:r w:rsidR="00F132B2" w:rsidRPr="00AF3C09">
        <w:rPr>
          <w:rFonts w:asciiTheme="minorHAnsi" w:hAnsiTheme="minorHAnsi" w:cstheme="minorHAnsi"/>
          <w:sz w:val="22"/>
          <w:szCs w:val="22"/>
        </w:rPr>
        <w:t xml:space="preserve">Xpath, </w:t>
      </w:r>
      <w:r w:rsidRPr="00AF3C09">
        <w:rPr>
          <w:rFonts w:asciiTheme="minorHAnsi" w:hAnsiTheme="minorHAnsi" w:cstheme="minorHAnsi"/>
          <w:sz w:val="22"/>
          <w:szCs w:val="22"/>
        </w:rPr>
        <w:t xml:space="preserve">Jenkins, JSON, Restful, SQl Server, Oracle, </w:t>
      </w:r>
      <w:r w:rsidR="00FD4275">
        <w:rPr>
          <w:rFonts w:asciiTheme="minorHAnsi" w:hAnsiTheme="minorHAnsi" w:cstheme="minorHAnsi"/>
          <w:sz w:val="22"/>
          <w:szCs w:val="22"/>
        </w:rPr>
        <w:t>HP QC</w:t>
      </w:r>
      <w:r w:rsidR="00472FEA">
        <w:rPr>
          <w:rFonts w:asciiTheme="minorHAnsi" w:hAnsiTheme="minorHAnsi" w:cstheme="minorHAnsi"/>
          <w:sz w:val="22"/>
          <w:szCs w:val="22"/>
        </w:rPr>
        <w:t>, XML</w:t>
      </w:r>
    </w:p>
    <w:p w14:paraId="27B45DEE" w14:textId="77777777" w:rsidR="00251671" w:rsidRPr="00AF3C09" w:rsidRDefault="00251671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D8447E8" w14:textId="77777777" w:rsidR="000925D8" w:rsidRPr="00AF3C09" w:rsidRDefault="000925D8" w:rsidP="00EC30A7">
      <w:pPr>
        <w:pStyle w:val="NoSpacing"/>
        <w:ind w:right="61"/>
        <w:rPr>
          <w:rFonts w:asciiTheme="minorHAnsi" w:hAnsiTheme="minorHAnsi" w:cstheme="minorHAnsi"/>
          <w:b/>
          <w:bCs/>
          <w:color w:val="000000"/>
        </w:rPr>
      </w:pPr>
      <w:r w:rsidRPr="00AF3C09">
        <w:rPr>
          <w:rFonts w:asciiTheme="minorHAnsi" w:hAnsiTheme="minorHAnsi" w:cstheme="minorHAnsi"/>
          <w:b/>
          <w:bCs/>
          <w:color w:val="000000"/>
        </w:rPr>
        <w:t>EDUCATION:</w:t>
      </w:r>
    </w:p>
    <w:p w14:paraId="66C75DF4" w14:textId="65BA071A" w:rsidR="000925D8" w:rsidRPr="00AF3C09" w:rsidRDefault="00AE47B4" w:rsidP="00EC30A7">
      <w:pPr>
        <w:pStyle w:val="NoSpacing"/>
        <w:numPr>
          <w:ilvl w:val="0"/>
          <w:numId w:val="2"/>
        </w:numPr>
        <w:ind w:right="61"/>
        <w:jc w:val="both"/>
        <w:rPr>
          <w:rFonts w:asciiTheme="minorHAnsi" w:hAnsiTheme="minorHAnsi" w:cstheme="minorHAnsi"/>
          <w:color w:val="000000"/>
        </w:rPr>
      </w:pPr>
      <w:r w:rsidRPr="00AF3C09">
        <w:rPr>
          <w:rFonts w:asciiTheme="minorHAnsi" w:hAnsiTheme="minorHAnsi" w:cstheme="minorHAnsi"/>
          <w:b/>
          <w:bCs/>
        </w:rPr>
        <w:t>New York university</w:t>
      </w:r>
      <w:r w:rsidR="000925D8" w:rsidRPr="00AF3C09">
        <w:rPr>
          <w:rFonts w:asciiTheme="minorHAnsi" w:hAnsiTheme="minorHAnsi" w:cstheme="minorHAnsi"/>
        </w:rPr>
        <w:t>,</w:t>
      </w:r>
      <w:r w:rsidR="00A95B2D" w:rsidRPr="00AF3C09">
        <w:rPr>
          <w:rFonts w:asciiTheme="minorHAnsi" w:hAnsiTheme="minorHAnsi" w:cstheme="minorHAnsi"/>
        </w:rPr>
        <w:t xml:space="preserve"> </w:t>
      </w:r>
      <w:r w:rsidR="00A95B2D" w:rsidRPr="00AF3C09">
        <w:rPr>
          <w:rFonts w:asciiTheme="minorHAnsi" w:hAnsiTheme="minorHAnsi" w:cstheme="minorHAnsi"/>
          <w:b/>
          <w:bCs/>
        </w:rPr>
        <w:t>New York, NY, USA</w:t>
      </w:r>
      <w:r w:rsidR="000925D8" w:rsidRPr="00AF3C09">
        <w:rPr>
          <w:rFonts w:asciiTheme="minorHAnsi" w:hAnsiTheme="minorHAnsi" w:cstheme="minorHAnsi"/>
        </w:rPr>
        <w:t xml:space="preserve"> </w:t>
      </w:r>
      <w:r w:rsidR="000925D8" w:rsidRPr="00AF3C09">
        <w:rPr>
          <w:rFonts w:asciiTheme="minorHAnsi" w:hAnsiTheme="minorHAnsi" w:cstheme="minorHAnsi"/>
          <w:iCs/>
        </w:rPr>
        <w:t xml:space="preserve">Master of Science, </w:t>
      </w:r>
      <w:r w:rsidR="00A95B2D" w:rsidRPr="00AF3C09">
        <w:rPr>
          <w:rFonts w:asciiTheme="minorHAnsi" w:hAnsiTheme="minorHAnsi" w:cstheme="minorHAnsi"/>
          <w:iCs/>
        </w:rPr>
        <w:t>Computer</w:t>
      </w:r>
      <w:r w:rsidR="000925D8" w:rsidRPr="00AF3C09">
        <w:rPr>
          <w:rFonts w:asciiTheme="minorHAnsi" w:hAnsiTheme="minorHAnsi" w:cstheme="minorHAnsi"/>
          <w:iCs/>
        </w:rPr>
        <w:t xml:space="preserve"> </w:t>
      </w:r>
      <w:r w:rsidR="00A95B2D" w:rsidRPr="00AF3C09">
        <w:rPr>
          <w:rFonts w:asciiTheme="minorHAnsi" w:hAnsiTheme="minorHAnsi" w:cstheme="minorHAnsi"/>
          <w:iCs/>
        </w:rPr>
        <w:t>Engineering</w:t>
      </w:r>
    </w:p>
    <w:p w14:paraId="1B275782" w14:textId="22A5A10F" w:rsidR="000925D8" w:rsidRPr="00AF3C09" w:rsidRDefault="00A95B2D" w:rsidP="00EC30A7">
      <w:pPr>
        <w:pStyle w:val="NoSpacing"/>
        <w:numPr>
          <w:ilvl w:val="0"/>
          <w:numId w:val="2"/>
        </w:numPr>
        <w:ind w:right="61"/>
        <w:jc w:val="both"/>
        <w:rPr>
          <w:rFonts w:asciiTheme="minorHAnsi" w:hAnsiTheme="minorHAnsi" w:cstheme="minorHAnsi"/>
        </w:rPr>
      </w:pPr>
      <w:r w:rsidRPr="00AF3C09">
        <w:rPr>
          <w:rFonts w:asciiTheme="minorHAnsi" w:hAnsiTheme="minorHAnsi" w:cstheme="minorHAnsi"/>
          <w:b/>
          <w:bCs/>
          <w:iCs/>
        </w:rPr>
        <w:t>Uttar Pradesh Technical University</w:t>
      </w:r>
      <w:r w:rsidR="000925D8" w:rsidRPr="00AF3C09">
        <w:rPr>
          <w:rFonts w:asciiTheme="minorHAnsi" w:hAnsiTheme="minorHAnsi" w:cstheme="minorHAnsi"/>
          <w:iCs/>
        </w:rPr>
        <w:t xml:space="preserve">, </w:t>
      </w:r>
      <w:r w:rsidR="000925D8" w:rsidRPr="00AF3C09">
        <w:rPr>
          <w:rFonts w:asciiTheme="minorHAnsi" w:hAnsiTheme="minorHAnsi" w:cstheme="minorHAnsi"/>
          <w:b/>
          <w:bCs/>
          <w:iCs/>
        </w:rPr>
        <w:t>India</w:t>
      </w:r>
      <w:r w:rsidR="000925D8" w:rsidRPr="00AF3C09">
        <w:rPr>
          <w:rFonts w:asciiTheme="minorHAnsi" w:hAnsiTheme="minorHAnsi" w:cstheme="minorHAnsi"/>
          <w:iCs/>
        </w:rPr>
        <w:t xml:space="preserve">, Bachelor of Engineering, Electronics and </w:t>
      </w:r>
      <w:r w:rsidRPr="00AF3C09">
        <w:rPr>
          <w:rFonts w:asciiTheme="minorHAnsi" w:hAnsiTheme="minorHAnsi" w:cstheme="minorHAnsi"/>
          <w:iCs/>
        </w:rPr>
        <w:t>Communication</w:t>
      </w:r>
      <w:r w:rsidR="000925D8" w:rsidRPr="00AF3C09">
        <w:rPr>
          <w:rFonts w:asciiTheme="minorHAnsi" w:hAnsiTheme="minorHAnsi" w:cstheme="minorHAnsi"/>
          <w:iCs/>
        </w:rPr>
        <w:t xml:space="preserve"> Engineering</w:t>
      </w:r>
    </w:p>
    <w:p w14:paraId="4F54D2FE" w14:textId="77777777" w:rsidR="00A41A2F" w:rsidRPr="00AF3C09" w:rsidRDefault="004F074B" w:rsidP="00EC30A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F3C09">
        <w:rPr>
          <w:rFonts w:asciiTheme="minorHAnsi" w:hAnsiTheme="minorHAnsi" w:cstheme="minorHAnsi"/>
          <w:b/>
          <w:bCs/>
          <w:sz w:val="22"/>
          <w:szCs w:val="22"/>
        </w:rPr>
        <w:tab/>
      </w:r>
    </w:p>
    <w:sectPr w:rsidR="00A41A2F" w:rsidRPr="00AF3C09" w:rsidSect="007A6E1F">
      <w:pgSz w:w="12240" w:h="15840" w:code="1"/>
      <w:pgMar w:top="720" w:right="720" w:bottom="720" w:left="720" w:header="720" w:footer="720" w:gutter="0"/>
      <w:cols w:space="720"/>
      <w:noEndnote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6"/>
    <w:multiLevelType w:val="hybridMultilevel"/>
    <w:tmpl w:val="41B71EFA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F3C28CF"/>
    <w:multiLevelType w:val="hybridMultilevel"/>
    <w:tmpl w:val="F51E0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66B2BE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87E87"/>
    <w:multiLevelType w:val="hybridMultilevel"/>
    <w:tmpl w:val="AF946C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65C8A"/>
    <w:multiLevelType w:val="hybridMultilevel"/>
    <w:tmpl w:val="A5F665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F457B4"/>
    <w:multiLevelType w:val="hybridMultilevel"/>
    <w:tmpl w:val="C15C8D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C5C29"/>
    <w:multiLevelType w:val="hybridMultilevel"/>
    <w:tmpl w:val="8408BA2E"/>
    <w:numStyleLink w:val="ImportedStyle1"/>
  </w:abstractNum>
  <w:abstractNum w:abstractNumId="6" w15:restartNumberingAfterBreak="0">
    <w:nsid w:val="34A306CF"/>
    <w:multiLevelType w:val="hybridMultilevel"/>
    <w:tmpl w:val="E83E3D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77290"/>
    <w:multiLevelType w:val="hybridMultilevel"/>
    <w:tmpl w:val="B65C66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FB1FE8"/>
    <w:multiLevelType w:val="hybridMultilevel"/>
    <w:tmpl w:val="F5521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B50E3E"/>
    <w:multiLevelType w:val="hybridMultilevel"/>
    <w:tmpl w:val="08482BE6"/>
    <w:lvl w:ilvl="0" w:tplc="04090005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CA2C31"/>
    <w:multiLevelType w:val="hybridMultilevel"/>
    <w:tmpl w:val="FE1ADB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F2D15"/>
    <w:multiLevelType w:val="hybridMultilevel"/>
    <w:tmpl w:val="8408BA2E"/>
    <w:styleLink w:val="ImportedStyle1"/>
    <w:lvl w:ilvl="0" w:tplc="2A905470">
      <w:start w:val="1"/>
      <w:numFmt w:val="bullet"/>
      <w:lvlText w:val="·"/>
      <w:lvlJc w:val="left"/>
      <w:pPr>
        <w:ind w:left="142" w:hanging="14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5AE3CAE">
      <w:start w:val="1"/>
      <w:numFmt w:val="bullet"/>
      <w:lvlText w:val="o"/>
      <w:lvlJc w:val="left"/>
      <w:pPr>
        <w:ind w:left="862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956B628">
      <w:start w:val="1"/>
      <w:numFmt w:val="bullet"/>
      <w:lvlText w:val="▪"/>
      <w:lvlJc w:val="left"/>
      <w:pPr>
        <w:ind w:left="1582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31203DA">
      <w:start w:val="1"/>
      <w:numFmt w:val="bullet"/>
      <w:lvlText w:val="·"/>
      <w:lvlJc w:val="left"/>
      <w:pPr>
        <w:ind w:left="2302" w:hanging="14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5E2C016">
      <w:start w:val="1"/>
      <w:numFmt w:val="bullet"/>
      <w:lvlText w:val="o"/>
      <w:lvlJc w:val="left"/>
      <w:pPr>
        <w:ind w:left="3022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6FC5BAA">
      <w:start w:val="1"/>
      <w:numFmt w:val="bullet"/>
      <w:lvlText w:val="▪"/>
      <w:lvlJc w:val="left"/>
      <w:pPr>
        <w:ind w:left="3742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3EE490">
      <w:start w:val="1"/>
      <w:numFmt w:val="bullet"/>
      <w:lvlText w:val="·"/>
      <w:lvlJc w:val="left"/>
      <w:pPr>
        <w:ind w:left="4462" w:hanging="14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940453C">
      <w:start w:val="1"/>
      <w:numFmt w:val="bullet"/>
      <w:lvlText w:val="o"/>
      <w:lvlJc w:val="left"/>
      <w:pPr>
        <w:ind w:left="5182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04EF39A">
      <w:start w:val="1"/>
      <w:numFmt w:val="bullet"/>
      <w:lvlText w:val="▪"/>
      <w:lvlJc w:val="left"/>
      <w:pPr>
        <w:ind w:left="5902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25302EB"/>
    <w:multiLevelType w:val="hybridMultilevel"/>
    <w:tmpl w:val="F18AF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9356F9"/>
    <w:multiLevelType w:val="hybridMultilevel"/>
    <w:tmpl w:val="C270C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163E3"/>
    <w:multiLevelType w:val="hybridMultilevel"/>
    <w:tmpl w:val="B02E43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0A6A0D"/>
    <w:multiLevelType w:val="hybridMultilevel"/>
    <w:tmpl w:val="E0BAE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B906DA"/>
    <w:multiLevelType w:val="hybridMultilevel"/>
    <w:tmpl w:val="B9C8B512"/>
    <w:lvl w:ilvl="0" w:tplc="1F4CEAA8">
      <w:start w:val="1"/>
      <w:numFmt w:val="bullet"/>
      <w:lvlText w:val="•"/>
      <w:lvlJc w:val="left"/>
      <w:pPr>
        <w:ind w:left="1080" w:hanging="360"/>
      </w:pPr>
      <w:rPr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38702423">
    <w:abstractNumId w:val="15"/>
  </w:num>
  <w:num w:numId="2" w16cid:durableId="370812488">
    <w:abstractNumId w:val="13"/>
  </w:num>
  <w:num w:numId="3" w16cid:durableId="1115715540">
    <w:abstractNumId w:val="12"/>
  </w:num>
  <w:num w:numId="4" w16cid:durableId="498153011">
    <w:abstractNumId w:val="14"/>
  </w:num>
  <w:num w:numId="5" w16cid:durableId="1036779633">
    <w:abstractNumId w:val="4"/>
  </w:num>
  <w:num w:numId="6" w16cid:durableId="612634781">
    <w:abstractNumId w:val="6"/>
  </w:num>
  <w:num w:numId="7" w16cid:durableId="2083410144">
    <w:abstractNumId w:val="10"/>
  </w:num>
  <w:num w:numId="8" w16cid:durableId="1512793718">
    <w:abstractNumId w:val="0"/>
  </w:num>
  <w:num w:numId="9" w16cid:durableId="1650162421">
    <w:abstractNumId w:val="9"/>
  </w:num>
  <w:num w:numId="10" w16cid:durableId="672103485">
    <w:abstractNumId w:val="11"/>
  </w:num>
  <w:num w:numId="11" w16cid:durableId="2091385177">
    <w:abstractNumId w:val="5"/>
  </w:num>
  <w:num w:numId="12" w16cid:durableId="1271208264">
    <w:abstractNumId w:val="2"/>
  </w:num>
  <w:num w:numId="13" w16cid:durableId="605430173">
    <w:abstractNumId w:val="1"/>
  </w:num>
  <w:num w:numId="14" w16cid:durableId="1009064360">
    <w:abstractNumId w:val="16"/>
  </w:num>
  <w:num w:numId="15" w16cid:durableId="1949191447">
    <w:abstractNumId w:val="7"/>
  </w:num>
  <w:num w:numId="16" w16cid:durableId="603417448">
    <w:abstractNumId w:val="8"/>
  </w:num>
  <w:num w:numId="17" w16cid:durableId="16770788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sDQyMDM3sDSxMDVU0lEKTi0uzszPAykwrgUAEi//qywAAAA="/>
  </w:docVars>
  <w:rsids>
    <w:rsidRoot w:val="004C3443"/>
    <w:rsid w:val="00011057"/>
    <w:rsid w:val="00012A7B"/>
    <w:rsid w:val="00022173"/>
    <w:rsid w:val="00025063"/>
    <w:rsid w:val="00026134"/>
    <w:rsid w:val="000339D5"/>
    <w:rsid w:val="00053E5A"/>
    <w:rsid w:val="00063995"/>
    <w:rsid w:val="00071316"/>
    <w:rsid w:val="00075850"/>
    <w:rsid w:val="00092124"/>
    <w:rsid w:val="000925D8"/>
    <w:rsid w:val="000A6CBB"/>
    <w:rsid w:val="000A7F9D"/>
    <w:rsid w:val="000B29E1"/>
    <w:rsid w:val="000C09DA"/>
    <w:rsid w:val="000C4C5D"/>
    <w:rsid w:val="000C555D"/>
    <w:rsid w:val="000C7237"/>
    <w:rsid w:val="000D54F0"/>
    <w:rsid w:val="000F7366"/>
    <w:rsid w:val="001003A5"/>
    <w:rsid w:val="0011201B"/>
    <w:rsid w:val="001257E0"/>
    <w:rsid w:val="00132D5E"/>
    <w:rsid w:val="00135394"/>
    <w:rsid w:val="0014512E"/>
    <w:rsid w:val="0015000F"/>
    <w:rsid w:val="00150903"/>
    <w:rsid w:val="0015464C"/>
    <w:rsid w:val="00162156"/>
    <w:rsid w:val="00171602"/>
    <w:rsid w:val="00182D22"/>
    <w:rsid w:val="0018541E"/>
    <w:rsid w:val="0019772C"/>
    <w:rsid w:val="001B2D3F"/>
    <w:rsid w:val="001C43F3"/>
    <w:rsid w:val="001F5A7A"/>
    <w:rsid w:val="002048D4"/>
    <w:rsid w:val="00204F59"/>
    <w:rsid w:val="00207400"/>
    <w:rsid w:val="002175EF"/>
    <w:rsid w:val="00220235"/>
    <w:rsid w:val="00232FBD"/>
    <w:rsid w:val="00235755"/>
    <w:rsid w:val="0025071A"/>
    <w:rsid w:val="00251671"/>
    <w:rsid w:val="00254528"/>
    <w:rsid w:val="00283145"/>
    <w:rsid w:val="002836AC"/>
    <w:rsid w:val="002A06BA"/>
    <w:rsid w:val="002C003D"/>
    <w:rsid w:val="002F1738"/>
    <w:rsid w:val="003026F5"/>
    <w:rsid w:val="00315582"/>
    <w:rsid w:val="00332F35"/>
    <w:rsid w:val="003412F5"/>
    <w:rsid w:val="0034341A"/>
    <w:rsid w:val="00350BCF"/>
    <w:rsid w:val="00355ADC"/>
    <w:rsid w:val="003666EA"/>
    <w:rsid w:val="00372E1B"/>
    <w:rsid w:val="00394E68"/>
    <w:rsid w:val="003B7ACF"/>
    <w:rsid w:val="003C141C"/>
    <w:rsid w:val="003C3199"/>
    <w:rsid w:val="003D6EF0"/>
    <w:rsid w:val="003E177B"/>
    <w:rsid w:val="003F162E"/>
    <w:rsid w:val="003F5BD1"/>
    <w:rsid w:val="0040133C"/>
    <w:rsid w:val="00415490"/>
    <w:rsid w:val="00426075"/>
    <w:rsid w:val="00443C41"/>
    <w:rsid w:val="004602AE"/>
    <w:rsid w:val="00465BA2"/>
    <w:rsid w:val="00472FEA"/>
    <w:rsid w:val="00475A87"/>
    <w:rsid w:val="0048022C"/>
    <w:rsid w:val="004825E5"/>
    <w:rsid w:val="00496B5D"/>
    <w:rsid w:val="004A573D"/>
    <w:rsid w:val="004C00AB"/>
    <w:rsid w:val="004C1085"/>
    <w:rsid w:val="004C3443"/>
    <w:rsid w:val="004C720C"/>
    <w:rsid w:val="004D232C"/>
    <w:rsid w:val="004D7C62"/>
    <w:rsid w:val="004F074B"/>
    <w:rsid w:val="004F4A35"/>
    <w:rsid w:val="0050513F"/>
    <w:rsid w:val="00506ACE"/>
    <w:rsid w:val="005115C1"/>
    <w:rsid w:val="00520C94"/>
    <w:rsid w:val="0053214F"/>
    <w:rsid w:val="00574F67"/>
    <w:rsid w:val="0058083D"/>
    <w:rsid w:val="0059277F"/>
    <w:rsid w:val="005939E9"/>
    <w:rsid w:val="00596885"/>
    <w:rsid w:val="005A2109"/>
    <w:rsid w:val="005B1B71"/>
    <w:rsid w:val="005B5A47"/>
    <w:rsid w:val="005B783D"/>
    <w:rsid w:val="005C3446"/>
    <w:rsid w:val="005E0D8D"/>
    <w:rsid w:val="005E554C"/>
    <w:rsid w:val="005E68B4"/>
    <w:rsid w:val="005F2D37"/>
    <w:rsid w:val="005F5789"/>
    <w:rsid w:val="0060096D"/>
    <w:rsid w:val="00615134"/>
    <w:rsid w:val="00650730"/>
    <w:rsid w:val="00657CB9"/>
    <w:rsid w:val="00666E85"/>
    <w:rsid w:val="00683B3E"/>
    <w:rsid w:val="00687313"/>
    <w:rsid w:val="00691568"/>
    <w:rsid w:val="00697949"/>
    <w:rsid w:val="00697FC5"/>
    <w:rsid w:val="006B19AB"/>
    <w:rsid w:val="006B4BA3"/>
    <w:rsid w:val="006C5619"/>
    <w:rsid w:val="006D6CBC"/>
    <w:rsid w:val="006E7E3F"/>
    <w:rsid w:val="006F2AE3"/>
    <w:rsid w:val="0070454D"/>
    <w:rsid w:val="007053C0"/>
    <w:rsid w:val="00713B42"/>
    <w:rsid w:val="00717308"/>
    <w:rsid w:val="007448AF"/>
    <w:rsid w:val="007503E3"/>
    <w:rsid w:val="00752F90"/>
    <w:rsid w:val="00757820"/>
    <w:rsid w:val="0076557E"/>
    <w:rsid w:val="00790B5B"/>
    <w:rsid w:val="007A6E1F"/>
    <w:rsid w:val="007C1553"/>
    <w:rsid w:val="007C6CAC"/>
    <w:rsid w:val="007E2FB9"/>
    <w:rsid w:val="008158BC"/>
    <w:rsid w:val="0082797A"/>
    <w:rsid w:val="00832DC8"/>
    <w:rsid w:val="00834D20"/>
    <w:rsid w:val="00835B91"/>
    <w:rsid w:val="008522DC"/>
    <w:rsid w:val="00866D72"/>
    <w:rsid w:val="00873E7C"/>
    <w:rsid w:val="008825CD"/>
    <w:rsid w:val="00892422"/>
    <w:rsid w:val="008A31A7"/>
    <w:rsid w:val="008C63DA"/>
    <w:rsid w:val="008D2C0C"/>
    <w:rsid w:val="008E3FB4"/>
    <w:rsid w:val="008E4979"/>
    <w:rsid w:val="0091055B"/>
    <w:rsid w:val="009332B5"/>
    <w:rsid w:val="00956AFD"/>
    <w:rsid w:val="00960EE2"/>
    <w:rsid w:val="00961AC4"/>
    <w:rsid w:val="00962C4D"/>
    <w:rsid w:val="00965B8C"/>
    <w:rsid w:val="0099700D"/>
    <w:rsid w:val="009A20E9"/>
    <w:rsid w:val="009A77C2"/>
    <w:rsid w:val="009B3BCB"/>
    <w:rsid w:val="009B7446"/>
    <w:rsid w:val="009C2256"/>
    <w:rsid w:val="009C2BA2"/>
    <w:rsid w:val="009D6CDC"/>
    <w:rsid w:val="009E71D7"/>
    <w:rsid w:val="00A02258"/>
    <w:rsid w:val="00A313A7"/>
    <w:rsid w:val="00A41A2F"/>
    <w:rsid w:val="00A44048"/>
    <w:rsid w:val="00A57661"/>
    <w:rsid w:val="00A60787"/>
    <w:rsid w:val="00A70002"/>
    <w:rsid w:val="00A70BFE"/>
    <w:rsid w:val="00A7488E"/>
    <w:rsid w:val="00A8692F"/>
    <w:rsid w:val="00A9301C"/>
    <w:rsid w:val="00A939F0"/>
    <w:rsid w:val="00A941D9"/>
    <w:rsid w:val="00A95B2D"/>
    <w:rsid w:val="00AC3E60"/>
    <w:rsid w:val="00AC4D8F"/>
    <w:rsid w:val="00AE47B4"/>
    <w:rsid w:val="00AF3C09"/>
    <w:rsid w:val="00B062B5"/>
    <w:rsid w:val="00B16BF8"/>
    <w:rsid w:val="00B2439E"/>
    <w:rsid w:val="00B41356"/>
    <w:rsid w:val="00B45757"/>
    <w:rsid w:val="00B60CDE"/>
    <w:rsid w:val="00B85A1A"/>
    <w:rsid w:val="00BA040A"/>
    <w:rsid w:val="00BA06F9"/>
    <w:rsid w:val="00BB2B74"/>
    <w:rsid w:val="00BC0A54"/>
    <w:rsid w:val="00C108E9"/>
    <w:rsid w:val="00C10E73"/>
    <w:rsid w:val="00C1405F"/>
    <w:rsid w:val="00C4074F"/>
    <w:rsid w:val="00C62F1D"/>
    <w:rsid w:val="00C715AB"/>
    <w:rsid w:val="00C76AFD"/>
    <w:rsid w:val="00C8556F"/>
    <w:rsid w:val="00C85CAE"/>
    <w:rsid w:val="00C87221"/>
    <w:rsid w:val="00C91D08"/>
    <w:rsid w:val="00C939D5"/>
    <w:rsid w:val="00CA6943"/>
    <w:rsid w:val="00CC2D5E"/>
    <w:rsid w:val="00CE3D86"/>
    <w:rsid w:val="00CE6808"/>
    <w:rsid w:val="00CE6B3E"/>
    <w:rsid w:val="00D027C3"/>
    <w:rsid w:val="00D3061E"/>
    <w:rsid w:val="00D404B5"/>
    <w:rsid w:val="00D6362E"/>
    <w:rsid w:val="00D80773"/>
    <w:rsid w:val="00D8499F"/>
    <w:rsid w:val="00D87E7B"/>
    <w:rsid w:val="00DA0F8E"/>
    <w:rsid w:val="00DB5225"/>
    <w:rsid w:val="00DC2FC4"/>
    <w:rsid w:val="00DD2CF5"/>
    <w:rsid w:val="00DD5D32"/>
    <w:rsid w:val="00DE4BC6"/>
    <w:rsid w:val="00E07F32"/>
    <w:rsid w:val="00E1039B"/>
    <w:rsid w:val="00E11F90"/>
    <w:rsid w:val="00E32E19"/>
    <w:rsid w:val="00E637E3"/>
    <w:rsid w:val="00E9006D"/>
    <w:rsid w:val="00E948E6"/>
    <w:rsid w:val="00EC30A7"/>
    <w:rsid w:val="00EC432B"/>
    <w:rsid w:val="00ED6B31"/>
    <w:rsid w:val="00EE0E87"/>
    <w:rsid w:val="00F04704"/>
    <w:rsid w:val="00F10040"/>
    <w:rsid w:val="00F132B2"/>
    <w:rsid w:val="00F32DA0"/>
    <w:rsid w:val="00F35232"/>
    <w:rsid w:val="00F37982"/>
    <w:rsid w:val="00F712E3"/>
    <w:rsid w:val="00F735FD"/>
    <w:rsid w:val="00F76823"/>
    <w:rsid w:val="00FB5513"/>
    <w:rsid w:val="00FC2A05"/>
    <w:rsid w:val="00FD4275"/>
    <w:rsid w:val="00FE7F48"/>
    <w:rsid w:val="00FF5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819A5"/>
  <w15:chartTrackingRefBased/>
  <w15:docId w15:val="{AF29EC11-9F7C-4FE2-82E5-FCD1CAF31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6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97FC5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62C4D"/>
    <w:rPr>
      <w:color w:val="0563C1"/>
      <w:u w:val="single"/>
    </w:rPr>
  </w:style>
  <w:style w:type="paragraph" w:styleId="NoSpacing">
    <w:name w:val="No Spacing"/>
    <w:link w:val="NoSpacingChar"/>
    <w:uiPriority w:val="1"/>
    <w:qFormat/>
    <w:rsid w:val="000925D8"/>
    <w:pPr>
      <w:spacing w:after="0" w:line="240" w:lineRule="auto"/>
    </w:pPr>
    <w:rPr>
      <w:rFonts w:ascii="Calibri" w:eastAsia="Calibri" w:hAnsi="Calibri" w:cs="Times New Roman"/>
      <w:lang w:val="en-US" w:bidi="ar-SA"/>
    </w:rPr>
  </w:style>
  <w:style w:type="character" w:customStyle="1" w:styleId="NoSpacingChar">
    <w:name w:val="No Spacing Char"/>
    <w:link w:val="NoSpacing"/>
    <w:uiPriority w:val="1"/>
    <w:qFormat/>
    <w:rsid w:val="000925D8"/>
    <w:rPr>
      <w:rFonts w:ascii="Calibri" w:eastAsia="Calibri" w:hAnsi="Calibri" w:cs="Times New Roman"/>
      <w:lang w:val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CE680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 w:bidi="te-IN"/>
    </w:rPr>
  </w:style>
  <w:style w:type="character" w:styleId="UnresolvedMention">
    <w:name w:val="Unresolved Mention"/>
    <w:basedOn w:val="DefaultParagraphFont"/>
    <w:uiPriority w:val="99"/>
    <w:semiHidden/>
    <w:unhideWhenUsed/>
    <w:rsid w:val="00713B4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62F1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E0E87"/>
    <w:pPr>
      <w:tabs>
        <w:tab w:val="center" w:pos="4513"/>
        <w:tab w:val="right" w:pos="9026"/>
      </w:tabs>
    </w:pPr>
    <w:rPr>
      <w:rFonts w:ascii="Calibri" w:eastAsia="Calibri" w:hAnsi="Calibri"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0E87"/>
    <w:rPr>
      <w:rFonts w:ascii="Calibri" w:eastAsia="Calibri" w:hAnsi="Calibri" w:cs="Arial"/>
      <w:sz w:val="20"/>
      <w:szCs w:val="20"/>
      <w:lang w:val="en-US" w:bidi="ar-SA"/>
    </w:rPr>
  </w:style>
  <w:style w:type="numbering" w:customStyle="1" w:styleId="ImportedStyle1">
    <w:name w:val="Imported Style 1"/>
    <w:rsid w:val="003C141C"/>
    <w:pPr>
      <w:numPr>
        <w:numId w:val="10"/>
      </w:numPr>
    </w:pPr>
  </w:style>
  <w:style w:type="paragraph" w:styleId="NormalWeb">
    <w:name w:val="Normal (Web)"/>
    <w:basedOn w:val="Normal"/>
    <w:uiPriority w:val="99"/>
    <w:unhideWhenUsed/>
    <w:rsid w:val="00C76AFD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semiHidden/>
    <w:rsid w:val="000C7237"/>
    <w:pPr>
      <w:overflowPunct w:val="0"/>
      <w:autoSpaceDE w:val="0"/>
      <w:autoSpaceDN w:val="0"/>
      <w:adjustRightInd w:val="0"/>
      <w:textAlignment w:val="baseline"/>
    </w:pPr>
    <w:rPr>
      <w:i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0C7237"/>
    <w:rPr>
      <w:rFonts w:ascii="Times New Roman" w:eastAsia="Times New Roman" w:hAnsi="Times New Roman" w:cs="Times New Roman"/>
      <w:i/>
      <w:sz w:val="20"/>
      <w:szCs w:val="20"/>
      <w:lang w:val="en-US" w:bidi="ar-SA"/>
    </w:rPr>
  </w:style>
  <w:style w:type="character" w:customStyle="1" w:styleId="ListParagraphChar">
    <w:name w:val="List Paragraph Char"/>
    <w:link w:val="ListParagraph"/>
    <w:uiPriority w:val="34"/>
    <w:locked/>
    <w:rsid w:val="000C72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ikunj.rajput211@gmail.com%2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26377A-3F5A-9944-BEF4-3855EDC87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3205</Words>
  <Characters>18269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</dc:creator>
  <cp:keywords/>
  <dc:description/>
  <cp:lastModifiedBy>Saurabh Mohadare</cp:lastModifiedBy>
  <cp:revision>8</cp:revision>
  <dcterms:created xsi:type="dcterms:W3CDTF">2024-09-17T16:06:00Z</dcterms:created>
  <dcterms:modified xsi:type="dcterms:W3CDTF">2025-03-05T17:44:00Z</dcterms:modified>
</cp:coreProperties>
</file>